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55D8" w:rsidRDefault="00B01004" w:rsidP="00DE5766">
      <w:pPr>
        <w:pStyle w:val="NoSpacing"/>
        <w:jc w:val="both"/>
        <w:rPr>
          <w:rFonts w:ascii="Verdana" w:hAnsi="Verdana"/>
          <w:b/>
          <w:noProof/>
          <w:color w:val="000000" w:themeColor="text1"/>
          <w:sz w:val="18"/>
          <w:szCs w:val="18"/>
          <w:lang w:eastAsia="en-SG"/>
        </w:rPr>
      </w:pPr>
      <w:bookmarkStart w:id="0" w:name="_GoBack"/>
      <w:bookmarkEnd w:id="0"/>
      <w:r w:rsidRPr="004B6C7D">
        <w:rPr>
          <w:rFonts w:ascii="Verdana" w:hAnsi="Verdana"/>
          <w:b/>
          <w:noProof/>
          <w:color w:val="000000" w:themeColor="text1"/>
          <w:sz w:val="18"/>
          <w:szCs w:val="18"/>
          <w:lang w:val="en-US"/>
        </w:rPr>
        <w:drawing>
          <wp:anchor distT="0" distB="0" distL="114300" distR="114300" simplePos="0" relativeHeight="251657216" behindDoc="0" locked="0" layoutInCell="1" allowOverlap="1" wp14:anchorId="486A1C5B" wp14:editId="29CEB5C9">
            <wp:simplePos x="0" y="0"/>
            <wp:positionH relativeFrom="margin">
              <wp:posOffset>4381500</wp:posOffset>
            </wp:positionH>
            <wp:positionV relativeFrom="margin">
              <wp:posOffset>-28575</wp:posOffset>
            </wp:positionV>
            <wp:extent cx="1200150" cy="8572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P Azur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55D8" w:rsidRPr="004B6C7D">
        <w:rPr>
          <w:rFonts w:ascii="Verdana" w:hAnsi="Verdana"/>
          <w:b/>
          <w:noProof/>
          <w:color w:val="000000" w:themeColor="text1"/>
          <w:sz w:val="18"/>
          <w:szCs w:val="18"/>
          <w:lang w:eastAsia="en-SG"/>
        </w:rPr>
        <w:t>D</w:t>
      </w:r>
      <w:r w:rsidR="009A30DB" w:rsidRPr="004B6C7D">
        <w:rPr>
          <w:rFonts w:ascii="Verdana" w:hAnsi="Verdana"/>
          <w:b/>
          <w:noProof/>
          <w:color w:val="000000" w:themeColor="text1"/>
          <w:sz w:val="18"/>
          <w:szCs w:val="18"/>
          <w:lang w:eastAsia="en-SG"/>
        </w:rPr>
        <w:t>inesh</w:t>
      </w:r>
      <w:r w:rsidR="00DD55D8" w:rsidRPr="004B6C7D">
        <w:rPr>
          <w:rFonts w:ascii="Verdana" w:hAnsi="Verdana"/>
          <w:b/>
          <w:noProof/>
          <w:color w:val="000000" w:themeColor="text1"/>
          <w:sz w:val="18"/>
          <w:szCs w:val="18"/>
          <w:lang w:eastAsia="en-SG"/>
        </w:rPr>
        <w:t xml:space="preserve"> S</w:t>
      </w:r>
      <w:r w:rsidR="009A30DB" w:rsidRPr="004B6C7D">
        <w:rPr>
          <w:rFonts w:ascii="Verdana" w:hAnsi="Verdana"/>
          <w:b/>
          <w:noProof/>
          <w:color w:val="000000" w:themeColor="text1"/>
          <w:sz w:val="18"/>
          <w:szCs w:val="18"/>
          <w:lang w:eastAsia="en-SG"/>
        </w:rPr>
        <w:t>onawane</w:t>
      </w:r>
    </w:p>
    <w:p w:rsidR="00DD55D8" w:rsidRPr="00F611B1" w:rsidRDefault="00F611B1" w:rsidP="00D95C54">
      <w:pPr>
        <w:spacing w:line="26" w:lineRule="atLeast"/>
        <w:rPr>
          <w:rStyle w:val="Hyperlink"/>
          <w:color w:val="000000" w:themeColor="text1"/>
          <w:u w:val="none"/>
        </w:rPr>
      </w:pPr>
      <w:r w:rsidRPr="00F611B1">
        <w:rPr>
          <w:rStyle w:val="Hyperlink"/>
          <w:color w:val="000000" w:themeColor="text1"/>
          <w:u w:val="none"/>
        </w:rPr>
        <w:t>Azure System Engineer.</w:t>
      </w:r>
    </w:p>
    <w:p w:rsidR="001F1DB2" w:rsidRDefault="00C76518" w:rsidP="00DE5766">
      <w:pPr>
        <w:pStyle w:val="NoSpacing"/>
        <w:jc w:val="both"/>
        <w:rPr>
          <w:rStyle w:val="Hyperlink"/>
          <w:rFonts w:ascii="Verdana" w:hAnsi="Verdana"/>
          <w:color w:val="000000" w:themeColor="text1"/>
          <w:sz w:val="18"/>
          <w:szCs w:val="18"/>
          <w:u w:val="none"/>
        </w:rPr>
      </w:pPr>
      <w:hyperlink r:id="rId10" w:history="1">
        <w:r w:rsidR="00DD55D8" w:rsidRPr="004B6C7D">
          <w:rPr>
            <w:rStyle w:val="Hyperlink"/>
            <w:rFonts w:ascii="Verdana" w:hAnsi="Verdana"/>
            <w:color w:val="000000" w:themeColor="text1"/>
            <w:sz w:val="18"/>
            <w:szCs w:val="18"/>
            <w:u w:val="none"/>
          </w:rPr>
          <w:t>dineshsonawane4@gmail.com</w:t>
        </w:r>
      </w:hyperlink>
    </w:p>
    <w:p w:rsidR="008015C9" w:rsidRDefault="008015C9" w:rsidP="00DE5766">
      <w:pPr>
        <w:pStyle w:val="NoSpacing"/>
        <w:jc w:val="both"/>
        <w:rPr>
          <w:rStyle w:val="Hyperlink"/>
          <w:rFonts w:ascii="Verdana" w:hAnsi="Verdana"/>
          <w:color w:val="000000" w:themeColor="text1"/>
          <w:sz w:val="18"/>
          <w:szCs w:val="18"/>
          <w:u w:val="none"/>
        </w:rPr>
      </w:pPr>
      <w:r>
        <w:rPr>
          <w:rStyle w:val="Hyperlink"/>
          <w:rFonts w:ascii="Verdana" w:hAnsi="Verdana"/>
          <w:color w:val="000000" w:themeColor="text1"/>
          <w:sz w:val="18"/>
          <w:szCs w:val="18"/>
          <w:u w:val="none"/>
        </w:rPr>
        <w:t>Address: Pune, Maharashtra.</w:t>
      </w:r>
    </w:p>
    <w:p w:rsidR="00D95C54" w:rsidRDefault="00D95C54" w:rsidP="00DE5766">
      <w:pPr>
        <w:pStyle w:val="NoSpacing"/>
        <w:jc w:val="both"/>
        <w:rPr>
          <w:rStyle w:val="Hyperlink"/>
          <w:rFonts w:ascii="Verdana" w:hAnsi="Verdana"/>
          <w:color w:val="000000" w:themeColor="text1"/>
          <w:sz w:val="18"/>
          <w:szCs w:val="18"/>
          <w:u w:val="none"/>
        </w:rPr>
      </w:pPr>
      <w:r w:rsidRPr="00F611B1">
        <w:rPr>
          <w:rStyle w:val="Hyperlink"/>
          <w:color w:val="000000" w:themeColor="text1"/>
          <w:u w:val="none"/>
        </w:rPr>
        <w:t>Cell: +91 9890777822/+91 8999396397</w:t>
      </w:r>
    </w:p>
    <w:p w:rsidR="008B0ADE" w:rsidRDefault="008B0ADE" w:rsidP="00DE5766">
      <w:pPr>
        <w:pStyle w:val="NoSpacing"/>
        <w:jc w:val="both"/>
        <w:rPr>
          <w:rStyle w:val="Hyperlink"/>
          <w:rFonts w:ascii="Verdana" w:hAnsi="Verdana"/>
          <w:color w:val="000000" w:themeColor="text1"/>
          <w:sz w:val="18"/>
          <w:szCs w:val="18"/>
          <w:u w:val="none"/>
        </w:rPr>
      </w:pPr>
    </w:p>
    <w:p w:rsidR="008B0ADE" w:rsidRDefault="008B0ADE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</w:p>
    <w:p w:rsidR="00A40DD2" w:rsidRPr="004B6C7D" w:rsidRDefault="00A40DD2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</w:p>
    <w:p w:rsidR="00752403" w:rsidRDefault="009A30DB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</w:t>
      </w:r>
      <w:r w:rsidR="004B6C7D" w:rsidRPr="00242E56">
        <w:rPr>
          <w:rFonts w:ascii="Verdana" w:hAnsi="Verdana"/>
          <w:color w:val="000000" w:themeColor="text1"/>
          <w:sz w:val="18"/>
          <w:szCs w:val="18"/>
        </w:rPr>
        <w:t>_________________________</w:t>
      </w:r>
    </w:p>
    <w:p w:rsidR="008015C9" w:rsidRDefault="008015C9" w:rsidP="00DE5766">
      <w:pPr>
        <w:spacing w:line="276" w:lineRule="auto"/>
        <w:ind w:left="567" w:right="-613" w:hanging="567"/>
        <w:jc w:val="both"/>
        <w:rPr>
          <w:rFonts w:ascii="Verdana" w:hAnsi="Verdana"/>
          <w:color w:val="000000" w:themeColor="text1"/>
          <w:sz w:val="18"/>
          <w:szCs w:val="18"/>
        </w:rPr>
      </w:pPr>
    </w:p>
    <w:p w:rsidR="008E2D99" w:rsidRPr="004B6C7D" w:rsidRDefault="008E2D99" w:rsidP="00DE5766">
      <w:pPr>
        <w:spacing w:line="276" w:lineRule="auto"/>
        <w:ind w:left="567" w:right="-613" w:hanging="567"/>
        <w:jc w:val="both"/>
        <w:rPr>
          <w:rFonts w:ascii="Verdana" w:hAnsi="Verdana" w:cs="Verdana"/>
          <w:b/>
          <w:color w:val="3366FF"/>
          <w:sz w:val="18"/>
          <w:szCs w:val="18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 xml:space="preserve">Professional Experience </w:t>
      </w:r>
      <w:r w:rsidR="007376CD">
        <w:rPr>
          <w:rFonts w:ascii="Verdana" w:hAnsi="Verdana"/>
          <w:b/>
          <w:color w:val="2E74B5" w:themeColor="accent1" w:themeShade="BF"/>
          <w:sz w:val="18"/>
          <w:szCs w:val="18"/>
        </w:rPr>
        <w:t>[Total Experience: 4 year and 5</w:t>
      </w:r>
      <w:r w:rsidRPr="00A77568">
        <w:rPr>
          <w:rFonts w:ascii="Verdana" w:hAnsi="Verdana"/>
          <w:b/>
          <w:color w:val="2E74B5" w:themeColor="accent1" w:themeShade="BF"/>
          <w:sz w:val="18"/>
          <w:szCs w:val="18"/>
        </w:rPr>
        <w:t xml:space="preserve"> months]</w:t>
      </w:r>
    </w:p>
    <w:p w:rsidR="00B1294A" w:rsidRPr="004B6C7D" w:rsidRDefault="00B1294A" w:rsidP="00DE5766">
      <w:pPr>
        <w:spacing w:line="276" w:lineRule="auto"/>
        <w:ind w:left="567" w:right="-613" w:hanging="567"/>
        <w:jc w:val="both"/>
        <w:rPr>
          <w:rFonts w:ascii="Verdana" w:hAnsi="Verdana" w:cs="Verdana"/>
          <w:b/>
          <w:color w:val="3366FF"/>
          <w:sz w:val="18"/>
          <w:szCs w:val="18"/>
        </w:rPr>
      </w:pPr>
    </w:p>
    <w:p w:rsidR="004B6C7D" w:rsidRDefault="00BD4DED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sz w:val="20"/>
          <w:szCs w:val="20"/>
        </w:rPr>
        <w:t>.</w:t>
      </w:r>
      <w:r w:rsidR="00B1294A" w:rsidRPr="00DE5766">
        <w:rPr>
          <w:rFonts w:ascii="Verdana" w:hAnsi="Verdana"/>
          <w:sz w:val="20"/>
          <w:szCs w:val="20"/>
        </w:rPr>
        <w:t xml:space="preserve"> 4.5 Years of experience in Microsoft Public Cloud Windows Azure on IAAS platform as an </w:t>
      </w:r>
    </w:p>
    <w:p w:rsidR="00DE5766" w:rsidRPr="00DE5766" w:rsidRDefault="00DE5766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Pr="00DE5766">
        <w:rPr>
          <w:rFonts w:ascii="Verdana" w:hAnsi="Verdana"/>
          <w:sz w:val="20"/>
          <w:szCs w:val="20"/>
        </w:rPr>
        <w:t>Azure Administrator.</w:t>
      </w:r>
    </w:p>
    <w:p w:rsidR="004B6C7D" w:rsidRPr="00DE5766" w:rsidRDefault="004B6C7D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B1294A" w:rsidRPr="00DE5766" w:rsidRDefault="00D52AFE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color w:val="7F7F7F" w:themeColor="text1" w:themeTint="80"/>
          <w:sz w:val="20"/>
          <w:szCs w:val="20"/>
        </w:rPr>
        <w:t>.</w:t>
      </w:r>
      <w:r w:rsidR="00B1294A" w:rsidRPr="00DE5766">
        <w:rPr>
          <w:rFonts w:ascii="Verdana" w:hAnsi="Verdana"/>
          <w:color w:val="7F7F7F" w:themeColor="text1" w:themeTint="80"/>
          <w:sz w:val="20"/>
          <w:szCs w:val="20"/>
        </w:rPr>
        <w:t xml:space="preserve"> </w:t>
      </w:r>
      <w:r w:rsidR="00B1294A" w:rsidRPr="00DE5766">
        <w:rPr>
          <w:rFonts w:ascii="Verdana" w:hAnsi="Verdana"/>
          <w:sz w:val="20"/>
          <w:szCs w:val="20"/>
        </w:rPr>
        <w:t>Good knowledge in Microsoft Public Cloud Windows Azure on IAAS platform</w:t>
      </w:r>
      <w:r w:rsidR="00DA5F7B" w:rsidRPr="00DE5766">
        <w:rPr>
          <w:rFonts w:ascii="Verdana" w:hAnsi="Verdana"/>
          <w:sz w:val="20"/>
          <w:szCs w:val="20"/>
        </w:rPr>
        <w:t xml:space="preserve"> and experience</w:t>
      </w:r>
    </w:p>
    <w:p w:rsidR="00DA5F7B" w:rsidRPr="00DE5766" w:rsidRDefault="00DA5F7B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sz w:val="20"/>
          <w:szCs w:val="20"/>
        </w:rPr>
        <w:t xml:space="preserve">  on Windows Server 2008/2012 R2.</w:t>
      </w:r>
    </w:p>
    <w:p w:rsidR="00B1294A" w:rsidRPr="00DE5766" w:rsidRDefault="00B1294A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B1294A" w:rsidRPr="00DE5766" w:rsidRDefault="00B1294A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color w:val="7F7F7F" w:themeColor="text1" w:themeTint="80"/>
          <w:sz w:val="20"/>
          <w:szCs w:val="20"/>
        </w:rPr>
        <w:t xml:space="preserve">. </w:t>
      </w:r>
      <w:r w:rsidRPr="00DE5766">
        <w:rPr>
          <w:rFonts w:ascii="Verdana" w:hAnsi="Verdana"/>
          <w:sz w:val="20"/>
          <w:szCs w:val="20"/>
        </w:rPr>
        <w:t xml:space="preserve">Good understanding of Documentation, IT Infrastructure Management Processes, </w:t>
      </w:r>
      <w:r w:rsidR="00DA5F7B" w:rsidRPr="00DE5766">
        <w:rPr>
          <w:rFonts w:ascii="Verdana" w:hAnsi="Verdana"/>
          <w:sz w:val="20"/>
          <w:szCs w:val="20"/>
        </w:rPr>
        <w:t>Team</w:t>
      </w:r>
    </w:p>
    <w:p w:rsidR="00DA5F7B" w:rsidRPr="00DE5766" w:rsidRDefault="00DE5766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="00DA5F7B" w:rsidRPr="00DE5766">
        <w:rPr>
          <w:rFonts w:ascii="Verdana" w:hAnsi="Verdana"/>
          <w:sz w:val="20"/>
          <w:szCs w:val="20"/>
        </w:rPr>
        <w:t>management.</w:t>
      </w:r>
    </w:p>
    <w:p w:rsidR="00B1294A" w:rsidRPr="00DE5766" w:rsidRDefault="00B1294A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DA5F7B" w:rsidRDefault="007D6A5B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color w:val="7F7F7F" w:themeColor="text1" w:themeTint="80"/>
          <w:sz w:val="20"/>
          <w:szCs w:val="20"/>
        </w:rPr>
        <w:t xml:space="preserve">. </w:t>
      </w:r>
      <w:r w:rsidR="00B1294A" w:rsidRPr="00DE5766">
        <w:rPr>
          <w:rFonts w:ascii="Verdana" w:hAnsi="Verdana"/>
          <w:sz w:val="20"/>
          <w:szCs w:val="20"/>
        </w:rPr>
        <w:t>Extensive knowledge and hands-on experience in Azure and Ap</w:t>
      </w:r>
      <w:r w:rsidR="00DE5766">
        <w:rPr>
          <w:rFonts w:ascii="Verdana" w:hAnsi="Verdana"/>
          <w:sz w:val="20"/>
          <w:szCs w:val="20"/>
        </w:rPr>
        <w:t xml:space="preserve">plications hosted on Azure </w:t>
      </w:r>
    </w:p>
    <w:p w:rsidR="00DE5766" w:rsidRPr="00DE5766" w:rsidRDefault="007D6A5B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="00DE5766">
        <w:rPr>
          <w:rFonts w:ascii="Verdana" w:hAnsi="Verdana"/>
          <w:sz w:val="20"/>
          <w:szCs w:val="20"/>
        </w:rPr>
        <w:t xml:space="preserve">like </w:t>
      </w:r>
      <w:r w:rsidR="00DE5766" w:rsidRPr="00DE5766">
        <w:rPr>
          <w:rFonts w:ascii="Verdana" w:hAnsi="Verdana"/>
          <w:sz w:val="20"/>
          <w:szCs w:val="20"/>
        </w:rPr>
        <w:t>Kony.</w:t>
      </w:r>
    </w:p>
    <w:p w:rsidR="00DE5766" w:rsidRPr="00DE5766" w:rsidRDefault="00DE5766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B1294A" w:rsidRDefault="00DA5F7B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color w:val="7F7F7F" w:themeColor="text1" w:themeTint="80"/>
          <w:sz w:val="20"/>
          <w:szCs w:val="20"/>
        </w:rPr>
        <w:t xml:space="preserve">. </w:t>
      </w:r>
      <w:r w:rsidR="00B1294A" w:rsidRPr="00DE5766">
        <w:rPr>
          <w:rFonts w:ascii="Verdana" w:hAnsi="Verdana"/>
          <w:sz w:val="20"/>
          <w:szCs w:val="20"/>
        </w:rPr>
        <w:t>Expertise in SQL always on concept, Classic Deployments in Azure</w:t>
      </w:r>
      <w:r w:rsidR="00EB52A6">
        <w:rPr>
          <w:rFonts w:ascii="Verdana" w:hAnsi="Verdana"/>
          <w:sz w:val="20"/>
          <w:szCs w:val="20"/>
        </w:rPr>
        <w:t xml:space="preserve">, </w:t>
      </w:r>
      <w:r w:rsidR="00EB52A6" w:rsidRPr="00EB52A6">
        <w:rPr>
          <w:rFonts w:ascii="Verdana" w:hAnsi="Verdana"/>
          <w:sz w:val="20"/>
          <w:szCs w:val="20"/>
        </w:rPr>
        <w:t xml:space="preserve">Managing SQL </w:t>
      </w:r>
      <w:r w:rsidR="00EB52A6">
        <w:rPr>
          <w:rFonts w:ascii="Verdana" w:hAnsi="Verdana"/>
          <w:sz w:val="20"/>
          <w:szCs w:val="20"/>
        </w:rPr>
        <w:t xml:space="preserve">  </w:t>
      </w:r>
    </w:p>
    <w:p w:rsidR="00EB52A6" w:rsidRPr="00DE5766" w:rsidRDefault="00880BFF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="00EB52A6" w:rsidRPr="00EB52A6">
        <w:rPr>
          <w:rFonts w:ascii="Verdana" w:hAnsi="Verdana"/>
          <w:sz w:val="20"/>
          <w:szCs w:val="20"/>
        </w:rPr>
        <w:t>Database Servers, SQL Database Migrations.</w:t>
      </w:r>
    </w:p>
    <w:p w:rsidR="00B1294A" w:rsidRPr="00DE5766" w:rsidRDefault="00B1294A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B1294A" w:rsidRPr="00DE5766" w:rsidRDefault="00B1294A" w:rsidP="00DE5766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DE5766">
        <w:rPr>
          <w:rFonts w:ascii="Verdana" w:hAnsi="Verdana"/>
          <w:color w:val="7F7F7F" w:themeColor="text1" w:themeTint="80"/>
          <w:sz w:val="20"/>
          <w:szCs w:val="20"/>
        </w:rPr>
        <w:t xml:space="preserve">. </w:t>
      </w:r>
      <w:r w:rsidRPr="00DE5766">
        <w:rPr>
          <w:rFonts w:ascii="Verdana" w:hAnsi="Verdana"/>
          <w:sz w:val="20"/>
          <w:szCs w:val="20"/>
        </w:rPr>
        <w:t>Good knowledge and hands-on experience in configuring Azure Environments</w:t>
      </w:r>
      <w:r w:rsidR="00DA5F7B" w:rsidRPr="00DE5766">
        <w:rPr>
          <w:rFonts w:ascii="Verdana" w:hAnsi="Verdana"/>
          <w:sz w:val="20"/>
          <w:szCs w:val="20"/>
        </w:rPr>
        <w:t xml:space="preserve"> based on the</w:t>
      </w:r>
    </w:p>
    <w:p w:rsidR="00D52AFE" w:rsidRDefault="00731EE8" w:rsidP="00EB52A6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="00DA5F7B" w:rsidRPr="00DE5766">
        <w:rPr>
          <w:rFonts w:ascii="Verdana" w:hAnsi="Verdana"/>
          <w:sz w:val="20"/>
          <w:szCs w:val="20"/>
        </w:rPr>
        <w:t>concepts of Azure Storage, Azure Vnet.</w:t>
      </w:r>
    </w:p>
    <w:p w:rsidR="00EB52A6" w:rsidRPr="00EB52A6" w:rsidRDefault="00EB52A6" w:rsidP="00EB52A6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EB52A6" w:rsidRDefault="00BD4DED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D52AFE" w:rsidRPr="00EB52A6">
        <w:rPr>
          <w:rFonts w:ascii="Verdana" w:hAnsi="Verdana"/>
          <w:sz w:val="20"/>
          <w:szCs w:val="20"/>
        </w:rPr>
        <w:t>Worked on Production and staging environment in Service operation&amp; support.</w:t>
      </w:r>
    </w:p>
    <w:p w:rsidR="00EB52A6" w:rsidRPr="00EB52A6" w:rsidRDefault="00EB52A6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</w:p>
    <w:p w:rsidR="00EB52A6" w:rsidRDefault="00BD4DED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9C30A2" w:rsidRPr="00EB52A6">
        <w:rPr>
          <w:rFonts w:ascii="Verdana" w:hAnsi="Verdana"/>
          <w:sz w:val="20"/>
          <w:szCs w:val="20"/>
        </w:rPr>
        <w:t xml:space="preserve">Managing </w:t>
      </w:r>
      <w:r w:rsidR="00D52AFE" w:rsidRPr="00EB52A6">
        <w:rPr>
          <w:rFonts w:ascii="Verdana" w:hAnsi="Verdana"/>
          <w:sz w:val="20"/>
          <w:szCs w:val="20"/>
        </w:rPr>
        <w:t>Web &amp; Mobile (Kony) Application Servers and Daily Migrations in .Net and Kony.</w:t>
      </w:r>
    </w:p>
    <w:p w:rsidR="00EB52A6" w:rsidRPr="00EB52A6" w:rsidRDefault="00EB52A6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</w:p>
    <w:p w:rsidR="00604955" w:rsidRDefault="00BD4DED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604955" w:rsidRPr="00EB52A6">
        <w:rPr>
          <w:rFonts w:ascii="Verdana" w:hAnsi="Verdana"/>
          <w:sz w:val="20"/>
          <w:szCs w:val="20"/>
        </w:rPr>
        <w:t>Creating, configuring, managing and m</w:t>
      </w:r>
      <w:r w:rsidR="00014C42" w:rsidRPr="00EB52A6">
        <w:rPr>
          <w:rFonts w:ascii="Verdana" w:hAnsi="Verdana"/>
          <w:sz w:val="20"/>
          <w:szCs w:val="20"/>
        </w:rPr>
        <w:t xml:space="preserve">aintaining windows servers </w:t>
      </w:r>
      <w:r w:rsidR="00604955" w:rsidRPr="00EB52A6">
        <w:rPr>
          <w:rFonts w:ascii="Verdana" w:hAnsi="Verdana"/>
          <w:sz w:val="20"/>
          <w:szCs w:val="20"/>
        </w:rPr>
        <w:t>2008, 08R2 &amp; 2012.</w:t>
      </w:r>
    </w:p>
    <w:p w:rsidR="00EB52A6" w:rsidRPr="00EB52A6" w:rsidRDefault="00EB52A6" w:rsidP="00EB52A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</w:p>
    <w:p w:rsidR="00604955" w:rsidRDefault="00BD4DED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2101C4" w:rsidRPr="00EB52A6">
        <w:rPr>
          <w:rFonts w:ascii="Verdana" w:hAnsi="Verdana"/>
          <w:sz w:val="20"/>
          <w:szCs w:val="20"/>
        </w:rPr>
        <w:t xml:space="preserve">WSUS, Patching and </w:t>
      </w:r>
      <w:r w:rsidR="00DC4EB8" w:rsidRPr="00EB52A6">
        <w:rPr>
          <w:rFonts w:ascii="Verdana" w:hAnsi="Verdana"/>
          <w:sz w:val="20"/>
          <w:szCs w:val="20"/>
        </w:rPr>
        <w:t xml:space="preserve">Maintenance Activity </w:t>
      </w:r>
      <w:r w:rsidR="002101C4" w:rsidRPr="00EB52A6">
        <w:rPr>
          <w:rFonts w:ascii="Verdana" w:hAnsi="Verdana"/>
          <w:sz w:val="20"/>
          <w:szCs w:val="20"/>
        </w:rPr>
        <w:t>for Azure Cloud Environments.</w:t>
      </w:r>
    </w:p>
    <w:p w:rsidR="00EA6387" w:rsidRDefault="00EA6387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</w:p>
    <w:p w:rsidR="00EA6387" w:rsidRPr="00EA6387" w:rsidRDefault="00EA6387" w:rsidP="00EA6387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Pr="00EA6387">
        <w:rPr>
          <w:rFonts w:ascii="Verdana" w:hAnsi="Verdana"/>
          <w:sz w:val="20"/>
          <w:szCs w:val="20"/>
        </w:rPr>
        <w:t>Experience in Azure PowerShell commands Tools.</w:t>
      </w:r>
    </w:p>
    <w:p w:rsidR="00A77568" w:rsidRDefault="00A77568" w:rsidP="00EA6387">
      <w:pPr>
        <w:spacing w:line="276" w:lineRule="auto"/>
        <w:ind w:right="-613"/>
        <w:jc w:val="both"/>
        <w:rPr>
          <w:rFonts w:ascii="Verdana" w:hAnsi="Verdana"/>
          <w:sz w:val="20"/>
          <w:szCs w:val="20"/>
        </w:rPr>
      </w:pPr>
    </w:p>
    <w:p w:rsidR="00A77568" w:rsidRDefault="00E078B7" w:rsidP="00EA6387">
      <w:pPr>
        <w:spacing w:after="200" w:line="360" w:lineRule="auto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A77568" w:rsidRPr="00E078B7">
        <w:rPr>
          <w:rFonts w:ascii="Verdana" w:hAnsi="Verdana"/>
          <w:sz w:val="20"/>
          <w:szCs w:val="20"/>
        </w:rPr>
        <w:t>Configured 2 tier architecture on Azure</w:t>
      </w:r>
    </w:p>
    <w:p w:rsidR="00E078B7" w:rsidRDefault="00E078B7" w:rsidP="00E078B7">
      <w:pPr>
        <w:spacing w:after="200" w:line="360" w:lineRule="auto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A77568" w:rsidRPr="00E078B7">
        <w:rPr>
          <w:rFonts w:ascii="Verdana" w:hAnsi="Verdana"/>
          <w:sz w:val="20"/>
          <w:szCs w:val="20"/>
        </w:rPr>
        <w:t>Experience in leading the team, as a Module Leader.</w:t>
      </w:r>
    </w:p>
    <w:p w:rsidR="00E078B7" w:rsidRDefault="000E131C" w:rsidP="000E131C">
      <w:pPr>
        <w:spacing w:before="10" w:after="10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 xml:space="preserve"> </w:t>
      </w:r>
      <w:r w:rsidR="00E078B7" w:rsidRPr="000E131C">
        <w:rPr>
          <w:rFonts w:ascii="Verdana" w:hAnsi="Verdana"/>
          <w:sz w:val="20"/>
          <w:szCs w:val="20"/>
        </w:rPr>
        <w:t xml:space="preserve">Initiative-taker, an effective communicator with excellent relationship building &amp; </w:t>
      </w:r>
    </w:p>
    <w:p w:rsidR="000E131C" w:rsidRDefault="000E131C" w:rsidP="000E131C">
      <w:pPr>
        <w:spacing w:before="10" w:after="1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Pr="000E131C">
        <w:rPr>
          <w:rFonts w:ascii="Verdana" w:hAnsi="Verdana"/>
          <w:sz w:val="20"/>
          <w:szCs w:val="20"/>
        </w:rPr>
        <w:t>interpersonal skills.</w:t>
      </w:r>
    </w:p>
    <w:p w:rsidR="00EA6387" w:rsidRDefault="00EA6387" w:rsidP="000E131C">
      <w:pPr>
        <w:spacing w:before="10" w:after="10"/>
        <w:jc w:val="both"/>
        <w:rPr>
          <w:rFonts w:ascii="Verdana" w:hAnsi="Verdana"/>
          <w:sz w:val="20"/>
          <w:szCs w:val="20"/>
        </w:rPr>
      </w:pPr>
    </w:p>
    <w:p w:rsidR="008015C9" w:rsidRDefault="00EA6387" w:rsidP="00D46FBD">
      <w:pPr>
        <w:pStyle w:val="NoSpacing"/>
        <w:jc w:val="both"/>
        <w:rPr>
          <w:rFonts w:ascii="Verdana" w:hAnsi="Verdana"/>
          <w:sz w:val="20"/>
          <w:szCs w:val="20"/>
        </w:rPr>
      </w:pPr>
      <w:r w:rsidRPr="00EB52A6">
        <w:rPr>
          <w:rFonts w:ascii="Verdana" w:hAnsi="Verdana"/>
          <w:sz w:val="20"/>
          <w:szCs w:val="20"/>
        </w:rPr>
        <w:t xml:space="preserve">. </w:t>
      </w:r>
      <w:r w:rsidR="001F6496">
        <w:rPr>
          <w:rFonts w:ascii="Verdana" w:hAnsi="Verdana"/>
          <w:sz w:val="20"/>
          <w:szCs w:val="20"/>
        </w:rPr>
        <w:t>Azure Cloud certified: 70</w:t>
      </w:r>
      <w:r w:rsidR="0028056B" w:rsidRPr="0028056B">
        <w:rPr>
          <w:rFonts w:ascii="Verdana" w:hAnsi="Verdana"/>
          <w:sz w:val="20"/>
          <w:szCs w:val="20"/>
        </w:rPr>
        <w:t>-533 Implementing Microsoft Azure Infrastructure Solutions</w:t>
      </w:r>
      <w:r w:rsidR="0028056B">
        <w:rPr>
          <w:rFonts w:ascii="Verdana" w:hAnsi="Verdana"/>
          <w:sz w:val="20"/>
          <w:szCs w:val="20"/>
        </w:rPr>
        <w:t>.</w:t>
      </w:r>
    </w:p>
    <w:p w:rsidR="007D11BF" w:rsidRDefault="007D11BF" w:rsidP="00D46FBD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643682" w:rsidRDefault="00604955" w:rsidP="006413F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</w:t>
      </w:r>
      <w:r w:rsidR="00EB52A6" w:rsidRPr="00242E56">
        <w:rPr>
          <w:rFonts w:ascii="Verdana" w:hAnsi="Verdana"/>
          <w:color w:val="000000" w:themeColor="text1"/>
          <w:sz w:val="18"/>
          <w:szCs w:val="18"/>
        </w:rPr>
        <w:t>____________________________</w:t>
      </w:r>
    </w:p>
    <w:p w:rsidR="0002221D" w:rsidRPr="006413F6" w:rsidRDefault="001F1DB2" w:rsidP="006413F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lastRenderedPageBreak/>
        <w:t>Experience</w:t>
      </w:r>
    </w:p>
    <w:p w:rsidR="00E2521E" w:rsidRPr="004B6C7D" w:rsidRDefault="00E2521E" w:rsidP="00DE5766">
      <w:pPr>
        <w:spacing w:line="276" w:lineRule="auto"/>
        <w:ind w:right="-613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43617F" w:rsidRPr="00D46FBD" w:rsidRDefault="0043617F" w:rsidP="00DE5766">
      <w:pPr>
        <w:spacing w:line="276" w:lineRule="auto"/>
        <w:ind w:right="-613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Company: L &amp; T </w:t>
      </w:r>
      <w:r w:rsidR="00D52AFE" w:rsidRPr="00D46FBD">
        <w:rPr>
          <w:rFonts w:ascii="Verdana" w:hAnsi="Verdana"/>
          <w:sz w:val="20"/>
          <w:szCs w:val="20"/>
        </w:rPr>
        <w:t>InfoTech</w:t>
      </w:r>
      <w:r w:rsidRPr="00D46FBD">
        <w:rPr>
          <w:rFonts w:ascii="Verdana" w:hAnsi="Verdana"/>
          <w:sz w:val="20"/>
          <w:szCs w:val="20"/>
        </w:rPr>
        <w:t xml:space="preserve">, Pune </w:t>
      </w:r>
    </w:p>
    <w:p w:rsidR="0043617F" w:rsidRPr="00D46FBD" w:rsidRDefault="0043617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Role: System Engineer.     </w:t>
      </w:r>
    </w:p>
    <w:p w:rsidR="0043617F" w:rsidRDefault="0043617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From 1st </w:t>
      </w:r>
      <w:r w:rsidR="00E24C07" w:rsidRPr="00D46FBD">
        <w:rPr>
          <w:rFonts w:ascii="Verdana" w:hAnsi="Verdana"/>
          <w:sz w:val="20"/>
          <w:szCs w:val="20"/>
        </w:rPr>
        <w:t>April 2015</w:t>
      </w:r>
      <w:r w:rsidRPr="00D46FBD">
        <w:rPr>
          <w:rFonts w:ascii="Verdana" w:hAnsi="Verdana"/>
          <w:sz w:val="20"/>
          <w:szCs w:val="20"/>
        </w:rPr>
        <w:t xml:space="preserve"> to till date.</w:t>
      </w:r>
    </w:p>
    <w:p w:rsidR="0044117B" w:rsidRPr="00D46FBD" w:rsidRDefault="0044117B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E24C07" w:rsidRPr="00D46FBD" w:rsidRDefault="00E24C07" w:rsidP="00DE5766">
      <w:pPr>
        <w:jc w:val="both"/>
        <w:rPr>
          <w:rFonts w:ascii="Verdana" w:hAnsi="Verdana"/>
          <w:sz w:val="16"/>
          <w:szCs w:val="16"/>
        </w:rPr>
      </w:pPr>
      <w:r w:rsidRPr="00D46FBD">
        <w:rPr>
          <w:rFonts w:ascii="Verdana" w:hAnsi="Verdana"/>
          <w:sz w:val="16"/>
          <w:szCs w:val="16"/>
        </w:rPr>
        <w:t>…………………………………………………………………………………………………</w:t>
      </w:r>
      <w:r w:rsidR="00D46FBD" w:rsidRPr="00D46FBD">
        <w:rPr>
          <w:rFonts w:ascii="Verdana" w:hAnsi="Verdana"/>
          <w:sz w:val="16"/>
          <w:szCs w:val="16"/>
        </w:rPr>
        <w:t>……………………………………………………</w:t>
      </w:r>
      <w:r w:rsidR="00D46FBD">
        <w:rPr>
          <w:rFonts w:ascii="Verdana" w:hAnsi="Verdana"/>
          <w:sz w:val="16"/>
          <w:szCs w:val="16"/>
        </w:rPr>
        <w:t>…………</w:t>
      </w:r>
    </w:p>
    <w:p w:rsidR="0043617F" w:rsidRPr="00D46FBD" w:rsidRDefault="0043617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Company: Magna </w:t>
      </w:r>
      <w:r w:rsidR="00D52AFE" w:rsidRPr="00D46FBD">
        <w:rPr>
          <w:rFonts w:ascii="Verdana" w:hAnsi="Verdana"/>
          <w:sz w:val="20"/>
          <w:szCs w:val="20"/>
        </w:rPr>
        <w:t>InfoTech</w:t>
      </w:r>
      <w:r w:rsidRPr="00D46FBD">
        <w:rPr>
          <w:rFonts w:ascii="Verdana" w:hAnsi="Verdana"/>
          <w:sz w:val="20"/>
          <w:szCs w:val="20"/>
        </w:rPr>
        <w:t xml:space="preserve"> </w:t>
      </w:r>
      <w:r w:rsidR="00D52AFE" w:rsidRPr="00D46FBD">
        <w:rPr>
          <w:rFonts w:ascii="Verdana" w:hAnsi="Verdana"/>
          <w:sz w:val="20"/>
          <w:szCs w:val="20"/>
        </w:rPr>
        <w:t>PVT. LTD.</w:t>
      </w:r>
      <w:r w:rsidRPr="00D46FBD">
        <w:rPr>
          <w:rFonts w:ascii="Verdana" w:hAnsi="Verdana"/>
          <w:sz w:val="20"/>
          <w:szCs w:val="20"/>
        </w:rPr>
        <w:t xml:space="preserve">, Pune (Deputed to ISRC-L &amp; T </w:t>
      </w:r>
      <w:r w:rsidR="00D52AFE" w:rsidRPr="00D46FBD">
        <w:rPr>
          <w:rFonts w:ascii="Verdana" w:hAnsi="Verdana"/>
          <w:sz w:val="20"/>
          <w:szCs w:val="20"/>
        </w:rPr>
        <w:t>InfoTech</w:t>
      </w:r>
      <w:r w:rsidRPr="00D46FBD">
        <w:rPr>
          <w:rFonts w:ascii="Verdana" w:hAnsi="Verdana"/>
          <w:sz w:val="20"/>
          <w:szCs w:val="20"/>
        </w:rPr>
        <w:t>)</w:t>
      </w:r>
    </w:p>
    <w:p w:rsidR="0043617F" w:rsidRPr="00D46FBD" w:rsidRDefault="0043617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Role: System Admin.     </w:t>
      </w:r>
    </w:p>
    <w:p w:rsidR="0043617F" w:rsidRDefault="0043617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From </w:t>
      </w:r>
      <w:r w:rsidR="00B273A4" w:rsidRPr="00D46FBD">
        <w:rPr>
          <w:rFonts w:ascii="Verdana" w:hAnsi="Verdana"/>
          <w:sz w:val="20"/>
          <w:szCs w:val="20"/>
        </w:rPr>
        <w:t>27th August 2014 to 31st March</w:t>
      </w:r>
      <w:r w:rsidRPr="00D46FBD">
        <w:rPr>
          <w:rFonts w:ascii="Verdana" w:hAnsi="Verdana"/>
          <w:sz w:val="20"/>
          <w:szCs w:val="20"/>
        </w:rPr>
        <w:t xml:space="preserve"> 2015.</w:t>
      </w:r>
    </w:p>
    <w:p w:rsidR="0044117B" w:rsidRPr="00D46FBD" w:rsidRDefault="0044117B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D46FBD" w:rsidRPr="00D46FBD" w:rsidRDefault="00D46FBD" w:rsidP="00D46FBD">
      <w:pPr>
        <w:jc w:val="both"/>
        <w:rPr>
          <w:rFonts w:ascii="Verdana" w:hAnsi="Verdana"/>
          <w:sz w:val="18"/>
          <w:szCs w:val="18"/>
        </w:rPr>
      </w:pPr>
      <w:r w:rsidRPr="00D46FBD">
        <w:rPr>
          <w:rFonts w:ascii="Verdana" w:hAnsi="Verdana"/>
          <w:sz w:val="18"/>
          <w:szCs w:val="18"/>
        </w:rPr>
        <w:t>…………………………………………………………………………………………………</w:t>
      </w:r>
      <w:r>
        <w:rPr>
          <w:rFonts w:ascii="Verdana" w:hAnsi="Verdana"/>
          <w:sz w:val="18"/>
          <w:szCs w:val="18"/>
        </w:rPr>
        <w:t>………………………………………………</w:t>
      </w:r>
    </w:p>
    <w:p w:rsidR="001F1DB2" w:rsidRPr="00D46FBD" w:rsidRDefault="001C5909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Company: InnovaPoint </w:t>
      </w:r>
      <w:r w:rsidR="00D52AFE" w:rsidRPr="00D46FBD">
        <w:rPr>
          <w:rFonts w:ascii="Verdana" w:hAnsi="Verdana"/>
          <w:sz w:val="20"/>
          <w:szCs w:val="20"/>
        </w:rPr>
        <w:t>InfoTech</w:t>
      </w:r>
      <w:r w:rsidRPr="00D46FBD">
        <w:rPr>
          <w:rFonts w:ascii="Verdana" w:hAnsi="Verdana"/>
          <w:sz w:val="20"/>
          <w:szCs w:val="20"/>
        </w:rPr>
        <w:t xml:space="preserve"> </w:t>
      </w:r>
      <w:r w:rsidR="00D52AFE" w:rsidRPr="00D46FBD">
        <w:rPr>
          <w:rFonts w:ascii="Verdana" w:hAnsi="Verdana"/>
          <w:sz w:val="20"/>
          <w:szCs w:val="20"/>
        </w:rPr>
        <w:t>PVT. LTD</w:t>
      </w:r>
      <w:r w:rsidR="001F1DB2" w:rsidRPr="00D46FBD">
        <w:rPr>
          <w:rFonts w:ascii="Verdana" w:hAnsi="Verdana"/>
          <w:sz w:val="20"/>
          <w:szCs w:val="20"/>
        </w:rPr>
        <w:t xml:space="preserve">, Pune </w:t>
      </w:r>
    </w:p>
    <w:p w:rsidR="001F1DB2" w:rsidRPr="00D46FBD" w:rsidRDefault="001F1DB2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Role: System Admin.     </w:t>
      </w:r>
    </w:p>
    <w:p w:rsidR="001F1DB2" w:rsidRDefault="001F1DB2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>From 8th</w:t>
      </w:r>
      <w:r w:rsidR="00283C58" w:rsidRPr="00D46FBD">
        <w:rPr>
          <w:rFonts w:ascii="Verdana" w:hAnsi="Verdana"/>
          <w:sz w:val="20"/>
          <w:szCs w:val="20"/>
        </w:rPr>
        <w:t xml:space="preserve"> July 2013 to 26th</w:t>
      </w:r>
      <w:r w:rsidR="0044117B">
        <w:rPr>
          <w:rFonts w:ascii="Verdana" w:hAnsi="Verdana"/>
          <w:sz w:val="20"/>
          <w:szCs w:val="20"/>
        </w:rPr>
        <w:t xml:space="preserve"> August 2014.</w:t>
      </w:r>
    </w:p>
    <w:p w:rsidR="0044117B" w:rsidRPr="00D46FBD" w:rsidRDefault="0044117B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D46FBD" w:rsidRDefault="00D46FBD" w:rsidP="00DE5766">
      <w:pPr>
        <w:jc w:val="both"/>
        <w:rPr>
          <w:rFonts w:ascii="Verdana" w:hAnsi="Verdana"/>
          <w:sz w:val="18"/>
          <w:szCs w:val="18"/>
        </w:rPr>
      </w:pPr>
      <w:r w:rsidRPr="00D46FBD">
        <w:rPr>
          <w:rFonts w:ascii="Verdana" w:hAnsi="Verdana"/>
          <w:sz w:val="18"/>
          <w:szCs w:val="18"/>
        </w:rPr>
        <w:t>…………………………………………………………………………………………………</w:t>
      </w:r>
      <w:r>
        <w:rPr>
          <w:rFonts w:ascii="Verdana" w:hAnsi="Verdana"/>
          <w:sz w:val="18"/>
          <w:szCs w:val="18"/>
        </w:rPr>
        <w:t>………………………………………………</w:t>
      </w:r>
    </w:p>
    <w:p w:rsidR="001F1DB2" w:rsidRPr="00D46FBD" w:rsidRDefault="001F1DB2" w:rsidP="00DE5766">
      <w:pPr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Company: Benelec </w:t>
      </w:r>
      <w:r w:rsidR="00D52AFE" w:rsidRPr="00D46FBD">
        <w:rPr>
          <w:rFonts w:ascii="Verdana" w:hAnsi="Verdana"/>
          <w:sz w:val="20"/>
          <w:szCs w:val="20"/>
        </w:rPr>
        <w:t>InfoTech PVT. LTD</w:t>
      </w:r>
      <w:r w:rsidRPr="00D46FBD">
        <w:rPr>
          <w:rFonts w:ascii="Verdana" w:hAnsi="Verdana"/>
          <w:sz w:val="20"/>
          <w:szCs w:val="20"/>
        </w:rPr>
        <w:t>., Pune</w:t>
      </w:r>
    </w:p>
    <w:p w:rsidR="001F1DB2" w:rsidRPr="00D46FBD" w:rsidRDefault="001F1DB2" w:rsidP="00DE5766">
      <w:pPr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>Role: Desktop Support Engineer.</w:t>
      </w:r>
    </w:p>
    <w:p w:rsidR="002F4746" w:rsidRDefault="001F1DB2" w:rsidP="00DE5766">
      <w:pPr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>6 Months</w:t>
      </w:r>
      <w:r w:rsidR="0044117B">
        <w:rPr>
          <w:rFonts w:ascii="Verdana" w:hAnsi="Verdana"/>
          <w:sz w:val="20"/>
          <w:szCs w:val="20"/>
        </w:rPr>
        <w:t>.</w:t>
      </w:r>
    </w:p>
    <w:p w:rsidR="0044117B" w:rsidRPr="00D46FBD" w:rsidRDefault="0044117B" w:rsidP="00DE5766">
      <w:pPr>
        <w:jc w:val="both"/>
        <w:rPr>
          <w:rFonts w:ascii="Verdana" w:hAnsi="Verdana"/>
          <w:sz w:val="20"/>
          <w:szCs w:val="20"/>
        </w:rPr>
      </w:pPr>
    </w:p>
    <w:p w:rsidR="00F4275F" w:rsidRPr="00D46FBD" w:rsidRDefault="00F4275F" w:rsidP="00DE5766">
      <w:pPr>
        <w:jc w:val="both"/>
        <w:rPr>
          <w:rFonts w:ascii="Verdana" w:hAnsi="Verdana"/>
          <w:sz w:val="18"/>
          <w:szCs w:val="18"/>
        </w:rPr>
      </w:pPr>
      <w:r w:rsidRPr="00D46FBD">
        <w:rPr>
          <w:rFonts w:ascii="Verdana" w:hAnsi="Verdana"/>
          <w:sz w:val="18"/>
          <w:szCs w:val="18"/>
        </w:rPr>
        <w:t>…………………………………………………………………………………………………</w:t>
      </w:r>
      <w:r w:rsidR="00D46FBD" w:rsidRPr="00D46FBD">
        <w:rPr>
          <w:rFonts w:ascii="Verdana" w:hAnsi="Verdana"/>
          <w:sz w:val="18"/>
          <w:szCs w:val="18"/>
        </w:rPr>
        <w:t>………………………………………………</w:t>
      </w:r>
    </w:p>
    <w:p w:rsidR="00752403" w:rsidRPr="00D46FBD" w:rsidRDefault="00D52AF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>Company: DR</w:t>
      </w:r>
      <w:r w:rsidR="001F1DB2" w:rsidRPr="00D46FBD">
        <w:rPr>
          <w:rFonts w:ascii="Verdana" w:hAnsi="Verdana"/>
          <w:sz w:val="20"/>
          <w:szCs w:val="20"/>
        </w:rPr>
        <w:t>.</w:t>
      </w:r>
      <w:r w:rsidR="00752403" w:rsidRPr="00D46FBD">
        <w:rPr>
          <w:rFonts w:ascii="Verdana" w:hAnsi="Verdana"/>
          <w:sz w:val="20"/>
          <w:szCs w:val="20"/>
        </w:rPr>
        <w:t xml:space="preserve"> Varsha Patil</w:t>
      </w:r>
      <w:r w:rsidR="001F1DB2" w:rsidRPr="00D46FBD">
        <w:rPr>
          <w:rFonts w:ascii="Verdana" w:hAnsi="Verdana"/>
          <w:sz w:val="20"/>
          <w:szCs w:val="20"/>
        </w:rPr>
        <w:t xml:space="preserve"> I</w:t>
      </w:r>
      <w:r w:rsidR="00752403" w:rsidRPr="00D46FBD">
        <w:rPr>
          <w:rFonts w:ascii="Verdana" w:hAnsi="Verdana"/>
          <w:sz w:val="20"/>
          <w:szCs w:val="20"/>
        </w:rPr>
        <w:t>nstitute</w:t>
      </w:r>
      <w:r w:rsidR="001F1DB2" w:rsidRPr="00D46FBD">
        <w:rPr>
          <w:rFonts w:ascii="Verdana" w:hAnsi="Verdana"/>
          <w:sz w:val="20"/>
          <w:szCs w:val="20"/>
        </w:rPr>
        <w:t xml:space="preserve"> </w:t>
      </w:r>
      <w:r w:rsidR="00752403" w:rsidRPr="00D46FBD">
        <w:rPr>
          <w:rFonts w:ascii="Verdana" w:hAnsi="Verdana"/>
          <w:sz w:val="20"/>
          <w:szCs w:val="20"/>
        </w:rPr>
        <w:t>of</w:t>
      </w:r>
      <w:r w:rsidR="001F1DB2" w:rsidRPr="00D46FBD">
        <w:rPr>
          <w:rFonts w:ascii="Verdana" w:hAnsi="Verdana"/>
          <w:sz w:val="20"/>
          <w:szCs w:val="20"/>
        </w:rPr>
        <w:t xml:space="preserve"> T</w:t>
      </w:r>
      <w:r w:rsidR="00752403" w:rsidRPr="00D46FBD">
        <w:rPr>
          <w:rFonts w:ascii="Verdana" w:hAnsi="Verdana"/>
          <w:sz w:val="20"/>
          <w:szCs w:val="20"/>
        </w:rPr>
        <w:t>echnology</w:t>
      </w:r>
      <w:r w:rsidR="001F1DB2" w:rsidRPr="00D46FBD">
        <w:rPr>
          <w:rFonts w:ascii="Verdana" w:hAnsi="Verdana"/>
          <w:sz w:val="20"/>
          <w:szCs w:val="20"/>
        </w:rPr>
        <w:t>,</w:t>
      </w:r>
      <w:r w:rsidR="00752403" w:rsidRPr="00D46FBD">
        <w:rPr>
          <w:rFonts w:ascii="Verdana" w:hAnsi="Verdana"/>
          <w:sz w:val="20"/>
          <w:szCs w:val="20"/>
        </w:rPr>
        <w:t xml:space="preserve"> Jalgaon</w:t>
      </w:r>
      <w:r w:rsidR="002F4746" w:rsidRPr="00D46FBD">
        <w:rPr>
          <w:rFonts w:ascii="Verdana" w:hAnsi="Verdana"/>
          <w:sz w:val="20"/>
          <w:szCs w:val="20"/>
        </w:rPr>
        <w:t>.</w:t>
      </w:r>
      <w:r w:rsidR="001F1DB2" w:rsidRPr="00D46FBD">
        <w:rPr>
          <w:rFonts w:ascii="Verdana" w:hAnsi="Verdana"/>
          <w:sz w:val="20"/>
          <w:szCs w:val="20"/>
        </w:rPr>
        <w:t xml:space="preserve"> </w:t>
      </w:r>
    </w:p>
    <w:p w:rsidR="00752403" w:rsidRPr="00D46FBD" w:rsidRDefault="0075240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 xml:space="preserve">Role: </w:t>
      </w:r>
      <w:r w:rsidR="001F1DB2" w:rsidRPr="00D46FBD">
        <w:rPr>
          <w:rFonts w:ascii="Verdana" w:hAnsi="Verdana"/>
          <w:sz w:val="20"/>
          <w:szCs w:val="20"/>
        </w:rPr>
        <w:t xml:space="preserve"> L</w:t>
      </w:r>
      <w:r w:rsidRPr="00D46FBD">
        <w:rPr>
          <w:rFonts w:ascii="Verdana" w:hAnsi="Verdana"/>
          <w:sz w:val="20"/>
          <w:szCs w:val="20"/>
        </w:rPr>
        <w:t>ecturer</w:t>
      </w:r>
      <w:r w:rsidR="001F1DB2" w:rsidRPr="00D46FBD">
        <w:rPr>
          <w:rFonts w:ascii="Verdana" w:hAnsi="Verdana"/>
          <w:sz w:val="20"/>
          <w:szCs w:val="20"/>
        </w:rPr>
        <w:t xml:space="preserve"> </w:t>
      </w:r>
      <w:r w:rsidRPr="00D46FBD">
        <w:rPr>
          <w:rFonts w:ascii="Verdana" w:hAnsi="Verdana"/>
          <w:sz w:val="20"/>
          <w:szCs w:val="20"/>
        </w:rPr>
        <w:t>with Administrative Work</w:t>
      </w:r>
      <w:r w:rsidR="001F1DB2" w:rsidRPr="00D46FBD">
        <w:rPr>
          <w:rFonts w:ascii="Verdana" w:hAnsi="Verdana"/>
          <w:sz w:val="20"/>
          <w:szCs w:val="20"/>
        </w:rPr>
        <w:t>.</w:t>
      </w:r>
    </w:p>
    <w:p w:rsidR="00752403" w:rsidRDefault="0075240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D46FBD">
        <w:rPr>
          <w:rFonts w:ascii="Verdana" w:hAnsi="Verdana"/>
          <w:sz w:val="20"/>
          <w:szCs w:val="20"/>
        </w:rPr>
        <w:t>1.2 Years</w:t>
      </w:r>
      <w:r w:rsidR="0044117B">
        <w:rPr>
          <w:rFonts w:ascii="Verdana" w:hAnsi="Verdana"/>
          <w:sz w:val="20"/>
          <w:szCs w:val="20"/>
        </w:rPr>
        <w:t>.</w:t>
      </w:r>
    </w:p>
    <w:p w:rsidR="0044117B" w:rsidRPr="00D46FBD" w:rsidRDefault="0044117B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D46FBD" w:rsidRPr="00242E56" w:rsidRDefault="00D46FBD" w:rsidP="00D46FBD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D46FBD" w:rsidRPr="004B6C7D" w:rsidRDefault="00D46FBD" w:rsidP="00DE5766">
      <w:pPr>
        <w:pStyle w:val="NoSpacing"/>
        <w:jc w:val="both"/>
        <w:rPr>
          <w:rFonts w:ascii="Verdana" w:hAnsi="Verdana"/>
          <w:color w:val="DEEAF6" w:themeColor="accent1" w:themeTint="33"/>
          <w:sz w:val="18"/>
          <w:szCs w:val="18"/>
        </w:rPr>
      </w:pPr>
    </w:p>
    <w:p w:rsidR="00880BFF" w:rsidRDefault="00CA37D4" w:rsidP="00880BFF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  <w:r>
        <w:rPr>
          <w:rFonts w:ascii="Verdana" w:hAnsi="Verdana"/>
          <w:b/>
          <w:color w:val="2E74B5" w:themeColor="accent1" w:themeShade="BF"/>
          <w:sz w:val="18"/>
          <w:szCs w:val="18"/>
        </w:rPr>
        <w:t>Azure Cloud Skills</w:t>
      </w:r>
    </w:p>
    <w:p w:rsidR="00880BFF" w:rsidRPr="004B6C7D" w:rsidRDefault="00880BFF" w:rsidP="00880BFF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Load balancing (ILB and ELB) in azure cloud VM for Web and Database server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Azure architect design and solutions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SQL Performance tuning, Load balancing, Migrations, Installation and other activities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V-Net, DNS and Active Directory services and configuration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Managing and Implementation of Cloud Services, Virtual Machines with Endpoints configuration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Storage configuration and Performance tanning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Azure backup configuration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Azure Web Site deployment and configuration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Managing Market Place and Data services in Azure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Configuring DR Solution with Azure load balancing.</w:t>
      </w:r>
    </w:p>
    <w:p w:rsidR="00880BFF" w:rsidRPr="00880BFF" w:rsidRDefault="00880BFF" w:rsidP="00880BFF">
      <w:pPr>
        <w:ind w:right="-613"/>
        <w:jc w:val="both"/>
        <w:rPr>
          <w:rFonts w:ascii="Verdana" w:hAnsi="Verdana"/>
          <w:sz w:val="20"/>
          <w:szCs w:val="20"/>
        </w:rPr>
      </w:pPr>
    </w:p>
    <w:p w:rsidR="003269BF" w:rsidRDefault="00880BFF" w:rsidP="003269BF">
      <w:pPr>
        <w:ind w:right="-613"/>
        <w:jc w:val="both"/>
        <w:rPr>
          <w:rFonts w:ascii="Verdana" w:hAnsi="Verdana"/>
          <w:sz w:val="20"/>
          <w:szCs w:val="20"/>
        </w:rPr>
      </w:pPr>
      <w:r w:rsidRPr="00880BFF">
        <w:rPr>
          <w:rFonts w:ascii="Verdana" w:hAnsi="Verdana"/>
          <w:sz w:val="20"/>
          <w:szCs w:val="20"/>
        </w:rPr>
        <w:t>. Patching for Azure Cloud using WSUS.</w:t>
      </w:r>
    </w:p>
    <w:p w:rsidR="003269BF" w:rsidRDefault="003269BF" w:rsidP="003269BF">
      <w:pPr>
        <w:ind w:right="-613"/>
        <w:jc w:val="both"/>
        <w:rPr>
          <w:rFonts w:ascii="Verdana" w:hAnsi="Verdana"/>
          <w:sz w:val="20"/>
          <w:szCs w:val="20"/>
        </w:rPr>
      </w:pPr>
    </w:p>
    <w:p w:rsidR="003269BF" w:rsidRPr="00242E56" w:rsidRDefault="003269BF" w:rsidP="003269BF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8A475D" w:rsidRDefault="008A475D" w:rsidP="003269BF">
      <w:pPr>
        <w:ind w:right="-613"/>
        <w:jc w:val="both"/>
        <w:rPr>
          <w:rFonts w:ascii="Verdana" w:hAnsi="Verdana"/>
          <w:sz w:val="20"/>
          <w:szCs w:val="20"/>
        </w:rPr>
      </w:pPr>
    </w:p>
    <w:p w:rsidR="00680476" w:rsidRPr="003269BF" w:rsidRDefault="00752403" w:rsidP="003269BF">
      <w:pPr>
        <w:ind w:right="-613"/>
        <w:jc w:val="both"/>
        <w:rPr>
          <w:rFonts w:ascii="Verdana" w:hAnsi="Verdana"/>
          <w:sz w:val="20"/>
          <w:szCs w:val="20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lastRenderedPageBreak/>
        <w:t>Project</w:t>
      </w:r>
      <w:r w:rsidR="0038492E"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>s</w:t>
      </w:r>
    </w:p>
    <w:p w:rsidR="00D46FBD" w:rsidRPr="004B6C7D" w:rsidRDefault="00D46FBD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557C8E" w:rsidRPr="00455CB1" w:rsidRDefault="005D3235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At L &amp; T </w:t>
      </w:r>
      <w:r w:rsidR="00A90788" w:rsidRPr="00455CB1">
        <w:rPr>
          <w:rFonts w:ascii="Verdana" w:hAnsi="Verdana"/>
          <w:sz w:val="20"/>
          <w:szCs w:val="20"/>
        </w:rPr>
        <w:t>InfoTech</w:t>
      </w:r>
      <w:r w:rsidRPr="00455CB1">
        <w:rPr>
          <w:rFonts w:ascii="Verdana" w:hAnsi="Verdana"/>
          <w:sz w:val="20"/>
          <w:szCs w:val="20"/>
        </w:rPr>
        <w:t>, Pune</w:t>
      </w:r>
      <w:r w:rsidR="00557C8E" w:rsidRPr="00455CB1">
        <w:rPr>
          <w:rFonts w:ascii="Verdana" w:hAnsi="Verdana"/>
          <w:sz w:val="20"/>
          <w:szCs w:val="20"/>
        </w:rPr>
        <w:t xml:space="preserve"> </w:t>
      </w:r>
    </w:p>
    <w:p w:rsidR="008B7128" w:rsidRPr="00455CB1" w:rsidRDefault="006B49A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Project: </w:t>
      </w:r>
      <w:r w:rsidR="00F71E26" w:rsidRPr="00455CB1">
        <w:rPr>
          <w:rFonts w:ascii="Verdana" w:hAnsi="Verdana"/>
          <w:sz w:val="20"/>
          <w:szCs w:val="20"/>
        </w:rPr>
        <w:t>Global Ops. (Kony-Mobile Application</w:t>
      </w:r>
      <w:r w:rsidR="00557C8E" w:rsidRPr="00455CB1">
        <w:rPr>
          <w:rFonts w:ascii="Verdana" w:hAnsi="Verdana"/>
          <w:sz w:val="20"/>
          <w:szCs w:val="20"/>
        </w:rPr>
        <w:t>)</w:t>
      </w:r>
    </w:p>
    <w:p w:rsidR="00557C8E" w:rsidRPr="00455CB1" w:rsidRDefault="00557C8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Responsibility:</w:t>
      </w:r>
    </w:p>
    <w:p w:rsidR="008B7128" w:rsidRPr="00455CB1" w:rsidRDefault="008B712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F71E26" w:rsidRPr="00455CB1">
        <w:rPr>
          <w:rFonts w:ascii="Verdana" w:hAnsi="Verdana"/>
          <w:sz w:val="20"/>
          <w:szCs w:val="20"/>
        </w:rPr>
        <w:t xml:space="preserve">Installation &amp; configuration of virtual servers on </w:t>
      </w:r>
      <w:r w:rsidR="00CD7EE5" w:rsidRPr="00455CB1">
        <w:rPr>
          <w:rFonts w:ascii="Verdana" w:hAnsi="Verdana"/>
          <w:sz w:val="20"/>
          <w:szCs w:val="20"/>
        </w:rPr>
        <w:t>Azure Cloud</w:t>
      </w:r>
      <w:r w:rsidR="00F71E26" w:rsidRPr="00455CB1">
        <w:rPr>
          <w:rFonts w:ascii="Verdana" w:hAnsi="Verdana"/>
          <w:sz w:val="20"/>
          <w:szCs w:val="20"/>
        </w:rPr>
        <w:t>.</w:t>
      </w:r>
    </w:p>
    <w:p w:rsidR="00880BFF" w:rsidRDefault="003E6FE7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Internal and External Load balance </w:t>
      </w:r>
      <w:r w:rsidR="00CD7EE5" w:rsidRPr="00455CB1">
        <w:rPr>
          <w:rFonts w:ascii="Verdana" w:hAnsi="Verdana"/>
          <w:sz w:val="20"/>
          <w:szCs w:val="20"/>
        </w:rPr>
        <w:t xml:space="preserve">configuration </w:t>
      </w:r>
      <w:r w:rsidRPr="00455CB1">
        <w:rPr>
          <w:rFonts w:ascii="Verdana" w:hAnsi="Verdana"/>
          <w:sz w:val="20"/>
          <w:szCs w:val="20"/>
        </w:rPr>
        <w:t xml:space="preserve">on Azure Cloud for Web and </w:t>
      </w:r>
    </w:p>
    <w:p w:rsidR="00B83EFF" w:rsidRPr="00455CB1" w:rsidRDefault="00B83EFF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Pr="00455CB1">
        <w:rPr>
          <w:rFonts w:ascii="Verdana" w:hAnsi="Verdana"/>
          <w:sz w:val="20"/>
          <w:szCs w:val="20"/>
        </w:rPr>
        <w:t xml:space="preserve">Database </w:t>
      </w:r>
      <w:r>
        <w:rPr>
          <w:rFonts w:ascii="Verdana" w:hAnsi="Verdana"/>
          <w:sz w:val="20"/>
          <w:szCs w:val="20"/>
        </w:rPr>
        <w:t>S</w:t>
      </w:r>
      <w:r w:rsidRPr="00455CB1">
        <w:rPr>
          <w:rFonts w:ascii="Verdana" w:hAnsi="Verdana"/>
          <w:sz w:val="20"/>
          <w:szCs w:val="20"/>
        </w:rPr>
        <w:t>erver.</w:t>
      </w:r>
    </w:p>
    <w:p w:rsidR="00DA1BDD" w:rsidRPr="00455CB1" w:rsidRDefault="00DA1BDD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. Installation, configuration, backups and restore on SQL Database.</w:t>
      </w:r>
    </w:p>
    <w:p w:rsidR="008B7128" w:rsidRPr="00455CB1" w:rsidRDefault="008B712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F71E26" w:rsidRPr="00455CB1">
        <w:rPr>
          <w:rFonts w:ascii="Verdana" w:hAnsi="Verdana"/>
          <w:sz w:val="20"/>
          <w:szCs w:val="20"/>
        </w:rPr>
        <w:t>Creation and configuration of end points on azure virtual servers.</w:t>
      </w:r>
    </w:p>
    <w:p w:rsidR="008B7128" w:rsidRPr="00455CB1" w:rsidRDefault="008B712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F71E26" w:rsidRPr="00455CB1">
        <w:rPr>
          <w:rFonts w:ascii="Verdana" w:hAnsi="Verdana"/>
          <w:sz w:val="20"/>
          <w:szCs w:val="20"/>
        </w:rPr>
        <w:t>Managing azure storage for backups and VHD’S.</w:t>
      </w:r>
    </w:p>
    <w:p w:rsidR="008B7128" w:rsidRPr="00455CB1" w:rsidRDefault="008B712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F71E26" w:rsidRPr="00455CB1">
        <w:rPr>
          <w:rFonts w:ascii="Verdana" w:hAnsi="Verdana"/>
          <w:sz w:val="20"/>
          <w:szCs w:val="20"/>
        </w:rPr>
        <w:t>Configuring Kony One Server and Kony Sync Server.</w:t>
      </w:r>
    </w:p>
    <w:p w:rsidR="008B7128" w:rsidRPr="00455CB1" w:rsidRDefault="008B712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DA1BDD" w:rsidRPr="00455CB1">
        <w:rPr>
          <w:rFonts w:ascii="Verdana" w:hAnsi="Verdana"/>
          <w:sz w:val="20"/>
          <w:szCs w:val="20"/>
        </w:rPr>
        <w:t>Maintain application for maximum availability.</w:t>
      </w:r>
    </w:p>
    <w:p w:rsidR="00DA1BDD" w:rsidRPr="00455CB1" w:rsidRDefault="00557C8E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DA1BDD" w:rsidRPr="00455CB1">
        <w:rPr>
          <w:rFonts w:ascii="Verdana" w:hAnsi="Verdana"/>
          <w:sz w:val="20"/>
          <w:szCs w:val="20"/>
        </w:rPr>
        <w:t>Performing daily migration on servers.</w:t>
      </w:r>
    </w:p>
    <w:p w:rsidR="00014C42" w:rsidRPr="00455CB1" w:rsidRDefault="00014C42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557C8E" w:rsidRPr="00455CB1" w:rsidRDefault="00557C8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At L &amp; T </w:t>
      </w:r>
      <w:r w:rsidR="00A90788" w:rsidRPr="00455CB1">
        <w:rPr>
          <w:rFonts w:ascii="Verdana" w:hAnsi="Verdana"/>
          <w:sz w:val="20"/>
          <w:szCs w:val="20"/>
        </w:rPr>
        <w:t>InfoTech</w:t>
      </w:r>
      <w:r w:rsidRPr="00455CB1">
        <w:rPr>
          <w:rFonts w:ascii="Verdana" w:hAnsi="Verdana"/>
          <w:sz w:val="20"/>
          <w:szCs w:val="20"/>
        </w:rPr>
        <w:t>, Pune</w:t>
      </w:r>
    </w:p>
    <w:p w:rsidR="00557C8E" w:rsidRPr="00455CB1" w:rsidRDefault="00557C8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Project: Global Service.</w:t>
      </w:r>
      <w:r w:rsidR="00B01004" w:rsidRPr="00455CB1">
        <w:rPr>
          <w:rFonts w:ascii="Verdana" w:hAnsi="Verdana"/>
          <w:sz w:val="20"/>
          <w:szCs w:val="20"/>
        </w:rPr>
        <w:t xml:space="preserve"> (eService, Supra, Taylor, Chiller)</w:t>
      </w:r>
    </w:p>
    <w:p w:rsidR="00557C8E" w:rsidRPr="00455CB1" w:rsidRDefault="00557C8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Responsibility: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6D5A68" w:rsidRPr="00455CB1">
        <w:rPr>
          <w:rFonts w:ascii="Verdana" w:hAnsi="Verdana"/>
          <w:sz w:val="20"/>
          <w:szCs w:val="20"/>
        </w:rPr>
        <w:t>Datacenter</w:t>
      </w:r>
      <w:r w:rsidR="00CD7EE5" w:rsidRPr="00455CB1">
        <w:rPr>
          <w:rFonts w:ascii="Verdana" w:hAnsi="Verdana"/>
          <w:sz w:val="20"/>
          <w:szCs w:val="20"/>
        </w:rPr>
        <w:t xml:space="preserve"> migrated to azure cloud.</w:t>
      </w:r>
    </w:p>
    <w:p w:rsidR="00565C45" w:rsidRPr="00455CB1" w:rsidRDefault="00565C45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Maintenance and Patching of Servers in </w:t>
      </w:r>
      <w:r w:rsidR="00A90788" w:rsidRPr="00455CB1">
        <w:rPr>
          <w:rFonts w:ascii="Verdana" w:hAnsi="Verdana"/>
          <w:sz w:val="20"/>
          <w:szCs w:val="20"/>
        </w:rPr>
        <w:t>D</w:t>
      </w:r>
      <w:r w:rsidR="00A37E1F" w:rsidRPr="00455CB1">
        <w:rPr>
          <w:rFonts w:ascii="Verdana" w:hAnsi="Verdana"/>
          <w:sz w:val="20"/>
          <w:szCs w:val="20"/>
        </w:rPr>
        <w:t>atacenter</w:t>
      </w:r>
      <w:r w:rsidRPr="00455CB1">
        <w:rPr>
          <w:rFonts w:ascii="Verdana" w:hAnsi="Verdana"/>
          <w:sz w:val="20"/>
          <w:szCs w:val="20"/>
        </w:rPr>
        <w:t>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Managing Web Services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Perform daily migration on Ticket basis on production and staging servers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Performance tuning of .net based application and SQL databases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Planning net meeting with clients in case of issues to troubleshoot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 xml:space="preserve">Planning </w:t>
      </w:r>
      <w:r w:rsidR="00FE5B9A" w:rsidRPr="00455CB1">
        <w:rPr>
          <w:rFonts w:ascii="Verdana" w:hAnsi="Verdana"/>
          <w:sz w:val="20"/>
          <w:szCs w:val="20"/>
        </w:rPr>
        <w:t xml:space="preserve">for </w:t>
      </w:r>
      <w:r w:rsidR="00CD7EE5" w:rsidRPr="00455CB1">
        <w:rPr>
          <w:rFonts w:ascii="Verdana" w:hAnsi="Verdana"/>
          <w:sz w:val="20"/>
          <w:szCs w:val="20"/>
        </w:rPr>
        <w:t>down time for major migrations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Coordinate with performance team for alerts.</w:t>
      </w:r>
    </w:p>
    <w:p w:rsidR="00CD7EE5" w:rsidRPr="00455CB1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CD7EE5" w:rsidRPr="00455CB1">
        <w:rPr>
          <w:rFonts w:ascii="Verdana" w:hAnsi="Verdana"/>
          <w:sz w:val="20"/>
          <w:szCs w:val="20"/>
        </w:rPr>
        <w:t>Handling Team of 2.</w:t>
      </w:r>
    </w:p>
    <w:p w:rsidR="005E0979" w:rsidRPr="00455CB1" w:rsidRDefault="005E0979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38492E" w:rsidRPr="00455CB1" w:rsidRDefault="001C5909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At InnovaP</w:t>
      </w:r>
      <w:r w:rsidR="0038492E" w:rsidRPr="00455CB1">
        <w:rPr>
          <w:rFonts w:ascii="Verdana" w:hAnsi="Verdana"/>
          <w:sz w:val="20"/>
          <w:szCs w:val="20"/>
        </w:rPr>
        <w:t xml:space="preserve">oint </w:t>
      </w:r>
      <w:r w:rsidR="00A90788" w:rsidRPr="00455CB1">
        <w:rPr>
          <w:rFonts w:ascii="Verdana" w:hAnsi="Verdana"/>
          <w:sz w:val="20"/>
          <w:szCs w:val="20"/>
        </w:rPr>
        <w:t>InfoTech</w:t>
      </w:r>
      <w:r w:rsidR="00B01004" w:rsidRPr="00455CB1">
        <w:rPr>
          <w:rFonts w:ascii="Verdana" w:hAnsi="Verdana"/>
          <w:sz w:val="20"/>
          <w:szCs w:val="20"/>
        </w:rPr>
        <w:t>, Pune</w:t>
      </w:r>
    </w:p>
    <w:p w:rsidR="0038492E" w:rsidRPr="00455CB1" w:rsidRDefault="0038492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Project:</w:t>
      </w:r>
      <w:r w:rsidR="00752403" w:rsidRPr="00455CB1">
        <w:rPr>
          <w:rFonts w:ascii="Verdana" w:hAnsi="Verdana"/>
          <w:sz w:val="20"/>
          <w:szCs w:val="20"/>
        </w:rPr>
        <w:t xml:space="preserve"> W2W (www.who2watchsports.com) is a social web site for sports like Facebook.</w:t>
      </w:r>
    </w:p>
    <w:p w:rsidR="006B49A8" w:rsidRPr="00455CB1" w:rsidRDefault="006B49A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Responsibility:</w:t>
      </w:r>
    </w:p>
    <w:p w:rsidR="00752403" w:rsidRDefault="006B49A8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 xml:space="preserve">. </w:t>
      </w:r>
      <w:r w:rsidR="00752403" w:rsidRPr="00455CB1">
        <w:rPr>
          <w:rFonts w:ascii="Verdana" w:hAnsi="Verdana"/>
          <w:sz w:val="20"/>
          <w:szCs w:val="20"/>
        </w:rPr>
        <w:t>Create an EC2 Instance on Amazon Server by using the Cloud Computing</w:t>
      </w:r>
      <w:r w:rsidR="0038492E" w:rsidRPr="00455CB1">
        <w:rPr>
          <w:rFonts w:ascii="Verdana" w:hAnsi="Verdana"/>
          <w:sz w:val="20"/>
          <w:szCs w:val="20"/>
        </w:rPr>
        <w:t xml:space="preserve"> and </w:t>
      </w:r>
    </w:p>
    <w:p w:rsidR="00B83EFF" w:rsidRPr="00455CB1" w:rsidRDefault="00B83EFF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Pr="00455CB1">
        <w:rPr>
          <w:rFonts w:ascii="Verdana" w:hAnsi="Verdana"/>
          <w:sz w:val="20"/>
          <w:szCs w:val="20"/>
        </w:rPr>
        <w:t>deploy the Project on that Instance and management.</w:t>
      </w:r>
    </w:p>
    <w:p w:rsidR="00623F13" w:rsidRPr="00455CB1" w:rsidRDefault="00623F13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. Handle the project on AWS (Amazon Web Services).</w:t>
      </w:r>
    </w:p>
    <w:p w:rsidR="00623F13" w:rsidRPr="00455CB1" w:rsidRDefault="00623F13" w:rsidP="00B83EFF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. Installation &amp; configuration of virtual servers on AWS (Amazon Web Services).</w:t>
      </w:r>
    </w:p>
    <w:p w:rsidR="00C455E6" w:rsidRDefault="00AE0623" w:rsidP="00C455E6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  <w:r w:rsidRPr="00455CB1">
        <w:rPr>
          <w:rFonts w:ascii="Verdana" w:hAnsi="Verdana"/>
          <w:sz w:val="20"/>
          <w:szCs w:val="20"/>
        </w:rPr>
        <w:t>. SharePoint 2013 installation and administration.</w:t>
      </w:r>
    </w:p>
    <w:p w:rsidR="00C455E6" w:rsidRDefault="00C455E6" w:rsidP="00C455E6">
      <w:pPr>
        <w:pStyle w:val="NoSpacing"/>
        <w:ind w:left="720"/>
        <w:jc w:val="both"/>
        <w:rPr>
          <w:rFonts w:ascii="Verdana" w:hAnsi="Verdana"/>
          <w:sz w:val="20"/>
          <w:szCs w:val="20"/>
        </w:rPr>
      </w:pPr>
    </w:p>
    <w:p w:rsidR="002B6575" w:rsidRPr="00242E56" w:rsidRDefault="002B6575" w:rsidP="002B6575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2B6575" w:rsidRPr="004B6C7D" w:rsidRDefault="002B6575" w:rsidP="00DE5766">
      <w:pPr>
        <w:pStyle w:val="NoSpacing"/>
        <w:jc w:val="both"/>
        <w:rPr>
          <w:rFonts w:ascii="Verdana" w:hAnsi="Verdana"/>
          <w:color w:val="7F7F7F" w:themeColor="text1" w:themeTint="80"/>
          <w:sz w:val="18"/>
          <w:szCs w:val="18"/>
        </w:rPr>
      </w:pPr>
    </w:p>
    <w:p w:rsidR="002B6575" w:rsidRDefault="00CA37D4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  <w:r>
        <w:rPr>
          <w:rFonts w:ascii="Verdana" w:hAnsi="Verdana"/>
          <w:b/>
          <w:color w:val="2E74B5" w:themeColor="accent1" w:themeShade="BF"/>
          <w:sz w:val="18"/>
          <w:szCs w:val="18"/>
        </w:rPr>
        <w:t>Technical Skills</w:t>
      </w:r>
    </w:p>
    <w:p w:rsidR="002B6575" w:rsidRPr="004B6C7D" w:rsidRDefault="002B6575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2F7BF1" w:rsidRPr="002B6575" w:rsidRDefault="002F7BF1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>. Managing and maintaining Azure Cloud.</w:t>
      </w:r>
    </w:p>
    <w:p w:rsidR="00680476" w:rsidRDefault="002F7BF1" w:rsidP="00DE5766">
      <w:pPr>
        <w:spacing w:line="276" w:lineRule="auto"/>
        <w:ind w:right="-613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6B49A8" w:rsidRPr="002B6575">
        <w:rPr>
          <w:rFonts w:ascii="Verdana" w:hAnsi="Verdana"/>
          <w:sz w:val="20"/>
          <w:szCs w:val="20"/>
        </w:rPr>
        <w:t xml:space="preserve">Installing and configuring roles/features on Microsoft server OS – 2003, 2008 and 2012 and </w:t>
      </w:r>
    </w:p>
    <w:p w:rsidR="006B49A8" w:rsidRPr="002B6575" w:rsidRDefault="002B6575" w:rsidP="002B6575">
      <w:pPr>
        <w:spacing w:line="276" w:lineRule="auto"/>
        <w:ind w:right="-613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</w:t>
      </w:r>
      <w:r w:rsidRPr="002B6575">
        <w:rPr>
          <w:rFonts w:ascii="Verdana" w:hAnsi="Verdana"/>
          <w:sz w:val="20"/>
          <w:szCs w:val="20"/>
        </w:rPr>
        <w:t>Troubleshooting</w:t>
      </w:r>
      <w:r>
        <w:rPr>
          <w:rFonts w:ascii="Verdana" w:hAnsi="Verdana"/>
          <w:sz w:val="20"/>
          <w:szCs w:val="20"/>
        </w:rPr>
        <w:t xml:space="preserve"> (</w:t>
      </w:r>
      <w:r w:rsidR="006B49A8" w:rsidRPr="002B6575">
        <w:rPr>
          <w:rFonts w:ascii="Verdana" w:hAnsi="Verdana"/>
          <w:sz w:val="20"/>
          <w:szCs w:val="20"/>
        </w:rPr>
        <w:t>AD, DHCP, NLB, WS BACKUP, WDS, WSUS, HYPER-V, IIS, GPO, &amp; RDS).</w:t>
      </w:r>
    </w:p>
    <w:p w:rsidR="006B49A8" w:rsidRDefault="002F7BF1" w:rsidP="002B6575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2B6575" w:rsidRPr="002B6575">
        <w:rPr>
          <w:rFonts w:ascii="Verdana" w:hAnsi="Verdana"/>
          <w:sz w:val="20"/>
          <w:szCs w:val="20"/>
        </w:rPr>
        <w:t>Syste</w:t>
      </w:r>
      <w:r w:rsidR="002B6575">
        <w:rPr>
          <w:rFonts w:ascii="Verdana" w:hAnsi="Verdana"/>
          <w:sz w:val="20"/>
          <w:szCs w:val="20"/>
        </w:rPr>
        <w:t>m Administration of Server side and Client side.</w:t>
      </w:r>
    </w:p>
    <w:p w:rsidR="00F00B5C" w:rsidRPr="002B6575" w:rsidRDefault="00F00B5C" w:rsidP="002B6575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>.</w:t>
      </w:r>
      <w:r>
        <w:rPr>
          <w:rFonts w:ascii="Verdana" w:hAnsi="Verdana"/>
          <w:sz w:val="20"/>
          <w:szCs w:val="20"/>
        </w:rPr>
        <w:t xml:space="preserve"> </w:t>
      </w:r>
      <w:r w:rsidRPr="00F00B5C">
        <w:rPr>
          <w:rFonts w:ascii="Verdana" w:hAnsi="Verdana"/>
          <w:sz w:val="20"/>
          <w:szCs w:val="20"/>
        </w:rPr>
        <w:t>Installation and Configuration SQL Server 2008/R2/2012</w:t>
      </w:r>
      <w:r>
        <w:rPr>
          <w:rFonts w:ascii="Verdana" w:hAnsi="Verdana"/>
          <w:sz w:val="20"/>
          <w:szCs w:val="20"/>
        </w:rPr>
        <w:t>.</w:t>
      </w:r>
    </w:p>
    <w:p w:rsidR="006B49A8" w:rsidRPr="002B6575" w:rsidRDefault="002F7BF1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6B49A8" w:rsidRPr="002B6575">
        <w:rPr>
          <w:rFonts w:ascii="Verdana" w:hAnsi="Verdana"/>
          <w:sz w:val="20"/>
          <w:szCs w:val="20"/>
        </w:rPr>
        <w:t>SQL Database back up, restore and maintenance.</w:t>
      </w:r>
    </w:p>
    <w:p w:rsidR="006B49A8" w:rsidRPr="002B6575" w:rsidRDefault="002F7BF1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6B49A8" w:rsidRPr="002B6575">
        <w:rPr>
          <w:rFonts w:ascii="Verdana" w:hAnsi="Verdana"/>
          <w:sz w:val="20"/>
          <w:szCs w:val="20"/>
        </w:rPr>
        <w:t>SQL Database migration and performance tuning</w:t>
      </w:r>
    </w:p>
    <w:p w:rsidR="006B49A8" w:rsidRPr="002B6575" w:rsidRDefault="002F7BF1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6B49A8" w:rsidRPr="002B6575">
        <w:rPr>
          <w:rFonts w:ascii="Verdana" w:hAnsi="Verdana"/>
          <w:sz w:val="20"/>
          <w:szCs w:val="20"/>
        </w:rPr>
        <w:t>Using Hyper-V Server role for creating and configuring Virtual M/c.</w:t>
      </w:r>
    </w:p>
    <w:p w:rsidR="006B49A8" w:rsidRPr="002B6575" w:rsidRDefault="002F7BF1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</w:t>
      </w:r>
      <w:r w:rsidR="006B49A8" w:rsidRPr="002B6575">
        <w:rPr>
          <w:rFonts w:ascii="Verdana" w:hAnsi="Verdana"/>
          <w:sz w:val="20"/>
          <w:szCs w:val="20"/>
        </w:rPr>
        <w:t>Remote Administration to client side servers.</w:t>
      </w:r>
    </w:p>
    <w:p w:rsidR="002B6575" w:rsidRPr="002B6575" w:rsidRDefault="00680054" w:rsidP="002B6575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2B6575">
        <w:rPr>
          <w:rFonts w:ascii="Verdana" w:hAnsi="Verdana"/>
          <w:sz w:val="20"/>
          <w:szCs w:val="20"/>
        </w:rPr>
        <w:t xml:space="preserve">.  Microsoft Hyper-V, Microsoft System Center Virtual Machine Manager (SCVMM- </w:t>
      </w:r>
      <w:r w:rsidR="002B6575">
        <w:rPr>
          <w:rFonts w:ascii="Verdana" w:hAnsi="Verdana"/>
          <w:sz w:val="20"/>
          <w:szCs w:val="20"/>
        </w:rPr>
        <w:t>2012).</w:t>
      </w:r>
    </w:p>
    <w:p w:rsidR="001B441A" w:rsidRDefault="002B6575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02221D" w:rsidRPr="001B441A" w:rsidRDefault="001F2E30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lastRenderedPageBreak/>
        <w:t>Other Technical Skill</w:t>
      </w:r>
    </w:p>
    <w:p w:rsidR="00206E5F" w:rsidRDefault="00206E5F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206E5F" w:rsidRPr="00206E5F" w:rsidRDefault="00206E5F" w:rsidP="00206E5F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. V-Net and DNS configuration on Azure Cloud.</w:t>
      </w:r>
    </w:p>
    <w:p w:rsidR="00206E5F" w:rsidRPr="00206E5F" w:rsidRDefault="00206E5F" w:rsidP="00206E5F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. V-Net to V-Net connectivity, Express route setup in Azure Cloud.</w:t>
      </w:r>
    </w:p>
    <w:p w:rsidR="00206E5F" w:rsidRPr="00206E5F" w:rsidRDefault="00206E5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. Creating and monitoring LAN, MAN and WAN Networks.</w:t>
      </w:r>
    </w:p>
    <w:p w:rsidR="0002221D" w:rsidRPr="00206E5F" w:rsidRDefault="0002221D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. Create an EC2 Instance on AWS </w:t>
      </w:r>
      <w:r w:rsidR="00206E5F" w:rsidRPr="00206E5F">
        <w:rPr>
          <w:rFonts w:ascii="Verdana" w:hAnsi="Verdana"/>
          <w:sz w:val="20"/>
          <w:szCs w:val="20"/>
        </w:rPr>
        <w:t>public Cloud.</w:t>
      </w:r>
    </w:p>
    <w:p w:rsidR="0068068B" w:rsidRPr="00206E5F" w:rsidRDefault="0002221D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. Handle the project on AWS (Amazon Web Services).</w:t>
      </w:r>
    </w:p>
    <w:p w:rsidR="001F2E30" w:rsidRPr="00206E5F" w:rsidRDefault="00AE01D5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. </w:t>
      </w:r>
      <w:r w:rsidR="001F2E30" w:rsidRPr="00206E5F">
        <w:rPr>
          <w:rFonts w:ascii="Verdana" w:hAnsi="Verdana"/>
          <w:sz w:val="20"/>
          <w:szCs w:val="20"/>
        </w:rPr>
        <w:t>Knowledge of Terminal Server, DHCP Server, DNS, Active Directory, Domain Controller.</w:t>
      </w:r>
    </w:p>
    <w:p w:rsidR="001F2E30" w:rsidRPr="00206E5F" w:rsidRDefault="00AE01D5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. </w:t>
      </w:r>
      <w:r w:rsidR="001F2E30" w:rsidRPr="00206E5F">
        <w:rPr>
          <w:rFonts w:ascii="Verdana" w:hAnsi="Verdana"/>
          <w:sz w:val="20"/>
          <w:szCs w:val="20"/>
        </w:rPr>
        <w:t>Managing LAN, WAN, Intern</w:t>
      </w:r>
      <w:r w:rsidRPr="00206E5F">
        <w:rPr>
          <w:rFonts w:ascii="Verdana" w:hAnsi="Verdana"/>
          <w:sz w:val="20"/>
          <w:szCs w:val="20"/>
        </w:rPr>
        <w:t xml:space="preserve">et, Remote access solutions </w:t>
      </w:r>
      <w:r w:rsidR="001F2E30" w:rsidRPr="00206E5F">
        <w:rPr>
          <w:rFonts w:ascii="Verdana" w:hAnsi="Verdana"/>
          <w:sz w:val="20"/>
          <w:szCs w:val="20"/>
        </w:rPr>
        <w:t>Wireless Networks.</w:t>
      </w:r>
    </w:p>
    <w:p w:rsidR="001F2E30" w:rsidRDefault="00AE01D5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. </w:t>
      </w:r>
      <w:r w:rsidR="001F2E30" w:rsidRPr="00206E5F">
        <w:rPr>
          <w:rFonts w:ascii="Verdana" w:hAnsi="Verdana"/>
          <w:sz w:val="20"/>
          <w:szCs w:val="20"/>
        </w:rPr>
        <w:t xml:space="preserve">Configuring Security, Operating System Fundamentals </w:t>
      </w:r>
      <w:r w:rsidRPr="00206E5F">
        <w:rPr>
          <w:rFonts w:ascii="Verdana" w:hAnsi="Verdana"/>
          <w:sz w:val="20"/>
          <w:szCs w:val="20"/>
        </w:rPr>
        <w:t>&amp;</w:t>
      </w:r>
      <w:r w:rsidR="001F2E30" w:rsidRPr="00206E5F">
        <w:rPr>
          <w:rFonts w:ascii="Verdana" w:hAnsi="Verdana"/>
          <w:sz w:val="20"/>
          <w:szCs w:val="20"/>
        </w:rPr>
        <w:t xml:space="preserve"> </w:t>
      </w:r>
      <w:r w:rsidR="00206E5F">
        <w:rPr>
          <w:rFonts w:ascii="Verdana" w:hAnsi="Verdana"/>
          <w:sz w:val="20"/>
          <w:szCs w:val="20"/>
        </w:rPr>
        <w:t>Configuring and troubleshooting</w:t>
      </w:r>
    </w:p>
    <w:p w:rsidR="00206E5F" w:rsidRPr="00206E5F" w:rsidRDefault="00206E5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</w:t>
      </w:r>
      <w:r w:rsidRPr="00206E5F">
        <w:rPr>
          <w:rFonts w:ascii="Verdana" w:hAnsi="Verdana"/>
          <w:sz w:val="20"/>
          <w:szCs w:val="20"/>
        </w:rPr>
        <w:t>Desktop Environment</w:t>
      </w:r>
      <w:r>
        <w:rPr>
          <w:rFonts w:ascii="Verdana" w:hAnsi="Verdana"/>
          <w:sz w:val="20"/>
          <w:szCs w:val="20"/>
        </w:rPr>
        <w:t>.</w:t>
      </w:r>
    </w:p>
    <w:p w:rsidR="00F80390" w:rsidRPr="004B6C7D" w:rsidRDefault="00F80390" w:rsidP="00DE5766">
      <w:pPr>
        <w:pStyle w:val="NoSpacing"/>
        <w:jc w:val="both"/>
        <w:rPr>
          <w:rFonts w:ascii="Verdana" w:hAnsi="Verdana" w:cs="Arial"/>
          <w:color w:val="7F7F7F" w:themeColor="text1" w:themeTint="80"/>
          <w:sz w:val="18"/>
          <w:szCs w:val="18"/>
        </w:rPr>
      </w:pPr>
    </w:p>
    <w:p w:rsidR="00206E5F" w:rsidRPr="00372D85" w:rsidRDefault="00206E5F" w:rsidP="00206E5F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206E5F" w:rsidRDefault="00206E5F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1F2E30" w:rsidRDefault="003E6873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>Educational Qualification</w:t>
      </w:r>
    </w:p>
    <w:p w:rsidR="00206E5F" w:rsidRPr="004B6C7D" w:rsidRDefault="00206E5F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3E6873" w:rsidRPr="00206E5F" w:rsidRDefault="00205E9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Bachelor</w:t>
      </w:r>
      <w:r w:rsidR="003E6873" w:rsidRPr="00206E5F">
        <w:rPr>
          <w:rFonts w:ascii="Verdana" w:hAnsi="Verdana"/>
          <w:sz w:val="20"/>
          <w:szCs w:val="20"/>
        </w:rPr>
        <w:t xml:space="preserve"> of Engineering in Information &amp; </w:t>
      </w:r>
      <w:r w:rsidR="00D506ED" w:rsidRPr="00206E5F">
        <w:rPr>
          <w:rFonts w:ascii="Verdana" w:hAnsi="Verdana"/>
          <w:sz w:val="20"/>
          <w:szCs w:val="20"/>
        </w:rPr>
        <w:t>Technology (B.E IT in 2011).</w:t>
      </w: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North Maharashtra University </w:t>
      </w: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66 % (Distinction)</w:t>
      </w:r>
    </w:p>
    <w:p w:rsidR="003E6873" w:rsidRPr="00206E5F" w:rsidRDefault="003E6873" w:rsidP="00206E5F">
      <w:pPr>
        <w:pStyle w:val="NoSpacing"/>
        <w:jc w:val="both"/>
        <w:rPr>
          <w:rFonts w:ascii="Verdana" w:hAnsi="Verdana"/>
          <w:sz w:val="18"/>
          <w:szCs w:val="18"/>
        </w:rPr>
      </w:pPr>
      <w:r w:rsidRPr="00206E5F">
        <w:rPr>
          <w:rFonts w:ascii="Verdana" w:hAnsi="Verdana"/>
          <w:sz w:val="18"/>
          <w:szCs w:val="18"/>
        </w:rPr>
        <w:t>…………………………………………………………………</w:t>
      </w:r>
      <w:r w:rsidR="00206E5F">
        <w:rPr>
          <w:rFonts w:ascii="Verdana" w:hAnsi="Verdana"/>
          <w:sz w:val="18"/>
          <w:szCs w:val="18"/>
        </w:rPr>
        <w:t>………………………………………………………………………</w:t>
      </w:r>
    </w:p>
    <w:p w:rsidR="00206E5F" w:rsidRPr="00206E5F" w:rsidRDefault="00206E5F" w:rsidP="00206E5F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H.S.C (2007)</w:t>
      </w: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R.C.Patel, Shirpur</w:t>
      </w:r>
      <w:r w:rsidR="00206E5F">
        <w:rPr>
          <w:rFonts w:ascii="Verdana" w:hAnsi="Verdana"/>
          <w:sz w:val="20"/>
          <w:szCs w:val="20"/>
        </w:rPr>
        <w:t>.</w:t>
      </w:r>
      <w:r w:rsidRPr="00206E5F">
        <w:rPr>
          <w:rFonts w:ascii="Verdana" w:hAnsi="Verdana"/>
          <w:sz w:val="20"/>
          <w:szCs w:val="20"/>
        </w:rPr>
        <w:t xml:space="preserve"> </w:t>
      </w: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69.50 % </w:t>
      </w:r>
    </w:p>
    <w:p w:rsidR="003E6873" w:rsidRPr="00206E5F" w:rsidRDefault="003E6873" w:rsidP="00206E5F">
      <w:pPr>
        <w:pStyle w:val="NoSpacing"/>
        <w:jc w:val="both"/>
        <w:rPr>
          <w:rFonts w:ascii="Verdana" w:hAnsi="Verdana"/>
          <w:sz w:val="18"/>
          <w:szCs w:val="18"/>
        </w:rPr>
      </w:pPr>
      <w:r w:rsidRPr="00206E5F">
        <w:rPr>
          <w:rFonts w:ascii="Verdana" w:hAnsi="Verdana"/>
          <w:sz w:val="18"/>
          <w:szCs w:val="18"/>
        </w:rPr>
        <w:t>…………………………………………………………………</w:t>
      </w:r>
      <w:r w:rsidR="00206E5F">
        <w:rPr>
          <w:rFonts w:ascii="Verdana" w:hAnsi="Verdana"/>
          <w:sz w:val="18"/>
          <w:szCs w:val="18"/>
        </w:rPr>
        <w:t>………………………………………………………………………</w:t>
      </w:r>
    </w:p>
    <w:p w:rsidR="00206E5F" w:rsidRPr="00206E5F" w:rsidRDefault="00206E5F" w:rsidP="00206E5F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>S.S.C (2005)</w:t>
      </w:r>
    </w:p>
    <w:p w:rsidR="003E6873" w:rsidRPr="00206E5F" w:rsidRDefault="00206E5F" w:rsidP="00DE5766">
      <w:pPr>
        <w:pStyle w:val="NoSpacing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.C.Patel, Shirpur.</w:t>
      </w:r>
    </w:p>
    <w:p w:rsidR="003E6873" w:rsidRPr="00206E5F" w:rsidRDefault="003E6873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206E5F">
        <w:rPr>
          <w:rFonts w:ascii="Verdana" w:hAnsi="Verdana"/>
          <w:sz w:val="20"/>
          <w:szCs w:val="20"/>
        </w:rPr>
        <w:t xml:space="preserve">72.26 % </w:t>
      </w:r>
    </w:p>
    <w:p w:rsidR="003E6873" w:rsidRDefault="001B441A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  <w:r w:rsidRPr="00242E56">
        <w:rPr>
          <w:rFonts w:ascii="Verdana" w:hAnsi="Verdana"/>
          <w:color w:val="000000" w:themeColor="text1"/>
          <w:sz w:val="18"/>
          <w:szCs w:val="18"/>
        </w:rPr>
        <w:t>_________________________________________________________________________________</w:t>
      </w:r>
    </w:p>
    <w:p w:rsidR="001B441A" w:rsidRPr="001B441A" w:rsidRDefault="001B441A" w:rsidP="00DE5766">
      <w:pPr>
        <w:pStyle w:val="NoSpacing"/>
        <w:jc w:val="both"/>
        <w:rPr>
          <w:rFonts w:ascii="Verdana" w:hAnsi="Verdana"/>
          <w:color w:val="000000" w:themeColor="text1"/>
          <w:sz w:val="18"/>
          <w:szCs w:val="18"/>
        </w:rPr>
      </w:pPr>
    </w:p>
    <w:p w:rsidR="003B0379" w:rsidRDefault="00BF7FE0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 xml:space="preserve">Extra-Curricular </w:t>
      </w:r>
      <w:r w:rsidR="003B0379"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>Activities</w:t>
      </w:r>
      <w:r w:rsidRPr="004B6C7D">
        <w:rPr>
          <w:rFonts w:ascii="Verdana" w:hAnsi="Verdana"/>
          <w:b/>
          <w:color w:val="2E74B5" w:themeColor="accent1" w:themeShade="BF"/>
          <w:sz w:val="18"/>
          <w:szCs w:val="18"/>
        </w:rPr>
        <w:t xml:space="preserve"> and Achievements</w:t>
      </w:r>
    </w:p>
    <w:p w:rsidR="001B441A" w:rsidRPr="004B6C7D" w:rsidRDefault="001B441A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A52868" w:rsidRPr="001B441A" w:rsidRDefault="00A5286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>. 70-533 Implementing Microsoft Azure Infrastructure Solutions (Certified).</w:t>
      </w:r>
    </w:p>
    <w:p w:rsidR="00BF7FE0" w:rsidRPr="001B441A" w:rsidRDefault="00AC30DE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. </w:t>
      </w:r>
      <w:r w:rsidR="00BF7FE0" w:rsidRPr="001B441A">
        <w:rPr>
          <w:rFonts w:ascii="Verdana" w:hAnsi="Verdana"/>
          <w:sz w:val="20"/>
          <w:szCs w:val="20"/>
        </w:rPr>
        <w:t>Spot award for configuring Azure load balancing</w:t>
      </w:r>
      <w:r w:rsidRPr="001B441A">
        <w:rPr>
          <w:rFonts w:ascii="Verdana" w:hAnsi="Verdana"/>
          <w:sz w:val="20"/>
          <w:szCs w:val="20"/>
        </w:rPr>
        <w:t xml:space="preserve"> </w:t>
      </w:r>
      <w:r w:rsidR="00923818" w:rsidRPr="001B441A">
        <w:rPr>
          <w:rFonts w:ascii="Verdana" w:hAnsi="Verdana"/>
          <w:sz w:val="20"/>
          <w:szCs w:val="20"/>
        </w:rPr>
        <w:t>a</w:t>
      </w:r>
      <w:r w:rsidRPr="001B441A">
        <w:rPr>
          <w:rFonts w:ascii="Verdana" w:hAnsi="Verdana"/>
          <w:sz w:val="20"/>
          <w:szCs w:val="20"/>
        </w:rPr>
        <w:t xml:space="preserve"> DR Solution.</w:t>
      </w:r>
    </w:p>
    <w:p w:rsidR="000274D9" w:rsidRPr="001B441A" w:rsidRDefault="000274D9" w:rsidP="00DE5766">
      <w:pPr>
        <w:spacing w:line="276" w:lineRule="auto"/>
        <w:ind w:left="567" w:right="-613" w:hanging="567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>. ITIL Foundation 2011 EXIN.</w:t>
      </w:r>
    </w:p>
    <w:p w:rsidR="003B0379" w:rsidRPr="001B441A" w:rsidRDefault="00A5286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. </w:t>
      </w:r>
      <w:r w:rsidR="003B0379" w:rsidRPr="001B441A">
        <w:rPr>
          <w:rFonts w:ascii="Verdana" w:hAnsi="Verdana"/>
          <w:sz w:val="20"/>
          <w:szCs w:val="20"/>
        </w:rPr>
        <w:t>CCNA (Training From SEED, Pune).</w:t>
      </w:r>
    </w:p>
    <w:p w:rsidR="003B0379" w:rsidRPr="001B441A" w:rsidRDefault="00A5286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. </w:t>
      </w:r>
      <w:r w:rsidR="003B0379" w:rsidRPr="001B441A">
        <w:rPr>
          <w:rFonts w:ascii="Verdana" w:hAnsi="Verdana"/>
          <w:sz w:val="20"/>
          <w:szCs w:val="20"/>
        </w:rPr>
        <w:t xml:space="preserve">Human Resource training. </w:t>
      </w:r>
    </w:p>
    <w:p w:rsidR="003B0379" w:rsidRPr="001B441A" w:rsidRDefault="00A5286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. </w:t>
      </w:r>
      <w:r w:rsidR="001B441A">
        <w:rPr>
          <w:rFonts w:ascii="Verdana" w:hAnsi="Verdana"/>
          <w:sz w:val="20"/>
          <w:szCs w:val="20"/>
        </w:rPr>
        <w:t>Glob-A</w:t>
      </w:r>
      <w:r w:rsidR="003B0379" w:rsidRPr="001B441A">
        <w:rPr>
          <w:rFonts w:ascii="Verdana" w:hAnsi="Verdana"/>
          <w:sz w:val="20"/>
          <w:szCs w:val="20"/>
        </w:rPr>
        <w:t xml:space="preserve">rena Human Resource training. </w:t>
      </w:r>
    </w:p>
    <w:p w:rsidR="003B0379" w:rsidRDefault="00A52868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. </w:t>
      </w:r>
      <w:r w:rsidR="003B0379" w:rsidRPr="001B441A">
        <w:rPr>
          <w:rFonts w:ascii="Verdana" w:hAnsi="Verdana"/>
          <w:sz w:val="20"/>
          <w:szCs w:val="20"/>
        </w:rPr>
        <w:t>Participated in Microsoft “Windows7” Workshop.</w:t>
      </w:r>
    </w:p>
    <w:p w:rsidR="008369AF" w:rsidRPr="001B441A" w:rsidRDefault="008369AF" w:rsidP="00DE5766">
      <w:pPr>
        <w:pStyle w:val="NoSpacing"/>
        <w:jc w:val="both"/>
        <w:rPr>
          <w:rFonts w:ascii="Verdana" w:hAnsi="Verdana"/>
          <w:sz w:val="20"/>
          <w:szCs w:val="20"/>
        </w:rPr>
      </w:pPr>
    </w:p>
    <w:p w:rsidR="003B0379" w:rsidRPr="001B441A" w:rsidRDefault="001B441A" w:rsidP="00DE5766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>_____________________________________________________</w:t>
      </w:r>
      <w:r>
        <w:rPr>
          <w:rFonts w:ascii="Verdana" w:hAnsi="Verdana"/>
          <w:sz w:val="20"/>
          <w:szCs w:val="20"/>
        </w:rPr>
        <w:t>____________________</w:t>
      </w:r>
    </w:p>
    <w:p w:rsidR="001B441A" w:rsidRDefault="001B441A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0A675F" w:rsidRDefault="000A675F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  <w:r w:rsidRPr="001B441A">
        <w:rPr>
          <w:rFonts w:ascii="Verdana" w:hAnsi="Verdana"/>
          <w:b/>
          <w:color w:val="2E74B5" w:themeColor="accent1" w:themeShade="BF"/>
          <w:sz w:val="18"/>
          <w:szCs w:val="18"/>
        </w:rPr>
        <w:t>Personal Profile</w:t>
      </w:r>
    </w:p>
    <w:p w:rsidR="001B441A" w:rsidRPr="001B441A" w:rsidRDefault="001B441A" w:rsidP="00DE5766">
      <w:pPr>
        <w:pStyle w:val="NoSpacing"/>
        <w:jc w:val="both"/>
        <w:rPr>
          <w:rFonts w:ascii="Verdana" w:hAnsi="Verdana"/>
          <w:b/>
          <w:color w:val="2E74B5" w:themeColor="accent1" w:themeShade="BF"/>
          <w:sz w:val="18"/>
          <w:szCs w:val="18"/>
        </w:rPr>
      </w:pPr>
    </w:p>
    <w:p w:rsidR="003B0379" w:rsidRPr="001B441A" w:rsidRDefault="00EB5B07" w:rsidP="00DE5766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ate of Birth         </w:t>
      </w:r>
      <w:r w:rsidR="003B0379" w:rsidRPr="001B441A">
        <w:rPr>
          <w:rFonts w:ascii="Verdana" w:hAnsi="Verdana"/>
          <w:sz w:val="20"/>
          <w:szCs w:val="20"/>
        </w:rPr>
        <w:t xml:space="preserve">: 15th September 1989. </w:t>
      </w:r>
    </w:p>
    <w:p w:rsidR="003B0379" w:rsidRPr="001B441A" w:rsidRDefault="003B0379" w:rsidP="00DE5766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Interests           </w:t>
      </w:r>
      <w:r w:rsidR="00EB5B07">
        <w:rPr>
          <w:rFonts w:ascii="Verdana" w:hAnsi="Verdana"/>
          <w:sz w:val="20"/>
          <w:szCs w:val="20"/>
        </w:rPr>
        <w:t xml:space="preserve">    </w:t>
      </w:r>
      <w:r w:rsidRPr="001B441A">
        <w:rPr>
          <w:rFonts w:ascii="Verdana" w:hAnsi="Verdana"/>
          <w:sz w:val="20"/>
          <w:szCs w:val="20"/>
        </w:rPr>
        <w:t xml:space="preserve">: Learning new technology, Computer LAN </w:t>
      </w:r>
      <w:r w:rsidR="00F4275F" w:rsidRPr="001B441A">
        <w:rPr>
          <w:rFonts w:ascii="Verdana" w:hAnsi="Verdana"/>
          <w:sz w:val="20"/>
          <w:szCs w:val="20"/>
        </w:rPr>
        <w:t>gaming</w:t>
      </w:r>
      <w:r w:rsidR="00D21E7F">
        <w:rPr>
          <w:rFonts w:ascii="Verdana" w:hAnsi="Verdana"/>
          <w:sz w:val="20"/>
          <w:szCs w:val="20"/>
        </w:rPr>
        <w:t>.</w:t>
      </w:r>
    </w:p>
    <w:p w:rsidR="003B0379" w:rsidRDefault="003B0379" w:rsidP="00DE5766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 xml:space="preserve">Language known   : </w:t>
      </w:r>
      <w:r w:rsidR="001B441A">
        <w:rPr>
          <w:rFonts w:ascii="Verdana" w:hAnsi="Verdana"/>
          <w:sz w:val="20"/>
          <w:szCs w:val="20"/>
        </w:rPr>
        <w:t>English, Marathi, Hindi.</w:t>
      </w:r>
    </w:p>
    <w:p w:rsidR="00D21E7F" w:rsidRPr="00D21E7F" w:rsidRDefault="00D21E7F" w:rsidP="00D21E7F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 w:rsidRPr="00D21E7F">
        <w:rPr>
          <w:rFonts w:ascii="Verdana" w:hAnsi="Verdana"/>
          <w:sz w:val="20"/>
          <w:szCs w:val="20"/>
        </w:rPr>
        <w:t>Sex</w:t>
      </w:r>
      <w:r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  <w:t xml:space="preserve">       </w:t>
      </w:r>
      <w:r w:rsidRPr="00D21E7F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</w:t>
      </w:r>
      <w:r w:rsidRPr="00D21E7F">
        <w:rPr>
          <w:rFonts w:ascii="Verdana" w:hAnsi="Verdana"/>
          <w:sz w:val="20"/>
          <w:szCs w:val="20"/>
        </w:rPr>
        <w:t>Male</w:t>
      </w:r>
    </w:p>
    <w:p w:rsidR="00D21E7F" w:rsidRDefault="00D21E7F" w:rsidP="00D21E7F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 w:rsidRPr="00D21E7F">
        <w:rPr>
          <w:rFonts w:ascii="Verdana" w:hAnsi="Verdana"/>
          <w:sz w:val="20"/>
          <w:szCs w:val="20"/>
        </w:rPr>
        <w:t>Marital Status</w:t>
      </w:r>
      <w:r>
        <w:rPr>
          <w:rFonts w:ascii="Verdana" w:hAnsi="Verdana"/>
          <w:sz w:val="20"/>
          <w:szCs w:val="20"/>
        </w:rPr>
        <w:tab/>
        <w:t xml:space="preserve">       </w:t>
      </w:r>
      <w:r w:rsidRPr="00D21E7F">
        <w:rPr>
          <w:rFonts w:ascii="Verdana" w:hAnsi="Verdana"/>
          <w:sz w:val="20"/>
          <w:szCs w:val="20"/>
        </w:rPr>
        <w:t>:</w:t>
      </w:r>
      <w:r>
        <w:rPr>
          <w:rFonts w:ascii="Verdana" w:hAnsi="Verdana"/>
          <w:sz w:val="20"/>
          <w:szCs w:val="20"/>
        </w:rPr>
        <w:t xml:space="preserve"> </w:t>
      </w:r>
      <w:r w:rsidRPr="00D21E7F">
        <w:rPr>
          <w:rFonts w:ascii="Verdana" w:hAnsi="Verdana"/>
          <w:sz w:val="20"/>
          <w:szCs w:val="20"/>
        </w:rPr>
        <w:t>Unmarried</w:t>
      </w:r>
    </w:p>
    <w:p w:rsidR="00D21E7F" w:rsidRPr="001B441A" w:rsidRDefault="00D21E7F" w:rsidP="00D21E7F">
      <w:pPr>
        <w:pStyle w:val="NoSpacing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>_____________________________________________________</w:t>
      </w:r>
      <w:r>
        <w:rPr>
          <w:rFonts w:ascii="Verdana" w:hAnsi="Verdana"/>
          <w:sz w:val="20"/>
          <w:szCs w:val="20"/>
        </w:rPr>
        <w:t>____________________</w:t>
      </w:r>
    </w:p>
    <w:p w:rsidR="000A675F" w:rsidRPr="001B441A" w:rsidRDefault="000A675F" w:rsidP="00DE5766">
      <w:pPr>
        <w:spacing w:line="276" w:lineRule="auto"/>
        <w:ind w:left="-567" w:right="-613" w:firstLine="567"/>
        <w:jc w:val="both"/>
        <w:rPr>
          <w:rFonts w:ascii="Verdana" w:hAnsi="Verdana"/>
          <w:sz w:val="20"/>
          <w:szCs w:val="20"/>
        </w:rPr>
      </w:pPr>
      <w:r w:rsidRPr="001B441A">
        <w:rPr>
          <w:rFonts w:ascii="Verdana" w:hAnsi="Verdana"/>
          <w:sz w:val="20"/>
          <w:szCs w:val="20"/>
        </w:rPr>
        <w:t>Cell</w:t>
      </w:r>
      <w:r w:rsidR="00A90788" w:rsidRPr="001B441A">
        <w:rPr>
          <w:rFonts w:ascii="Verdana" w:hAnsi="Verdana"/>
          <w:sz w:val="20"/>
          <w:szCs w:val="20"/>
        </w:rPr>
        <w:t>: 9890777822 / 8999396397</w:t>
      </w:r>
      <w:r w:rsidR="001B441A">
        <w:rPr>
          <w:rFonts w:ascii="Verdana" w:hAnsi="Verdana"/>
          <w:sz w:val="20"/>
          <w:szCs w:val="20"/>
        </w:rPr>
        <w:tab/>
      </w:r>
      <w:r w:rsidR="001B441A">
        <w:rPr>
          <w:rFonts w:ascii="Verdana" w:hAnsi="Verdana"/>
          <w:sz w:val="20"/>
          <w:szCs w:val="20"/>
        </w:rPr>
        <w:tab/>
      </w:r>
      <w:r w:rsidR="001B441A">
        <w:rPr>
          <w:rFonts w:ascii="Verdana" w:hAnsi="Verdana"/>
          <w:sz w:val="20"/>
          <w:szCs w:val="20"/>
        </w:rPr>
        <w:tab/>
        <w:t xml:space="preserve">        Email: </w:t>
      </w:r>
      <w:hyperlink r:id="rId11" w:history="1">
        <w:r w:rsidRPr="001B441A">
          <w:rPr>
            <w:rFonts w:ascii="Verdana" w:hAnsi="Verdana"/>
            <w:sz w:val="20"/>
            <w:szCs w:val="20"/>
          </w:rPr>
          <w:t>dineshsonawane4@gmail.com</w:t>
        </w:r>
      </w:hyperlink>
    </w:p>
    <w:sectPr w:rsidR="000A675F" w:rsidRPr="001B44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6518" w:rsidRDefault="00C76518" w:rsidP="009A30DB">
      <w:r>
        <w:separator/>
      </w:r>
    </w:p>
  </w:endnote>
  <w:endnote w:type="continuationSeparator" w:id="0">
    <w:p w:rsidR="00C76518" w:rsidRDefault="00C76518" w:rsidP="009A30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6518" w:rsidRDefault="00C76518" w:rsidP="009A30DB">
      <w:r>
        <w:separator/>
      </w:r>
    </w:p>
  </w:footnote>
  <w:footnote w:type="continuationSeparator" w:id="0">
    <w:p w:rsidR="00C76518" w:rsidRDefault="00C76518" w:rsidP="009A30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30DB" w:rsidRDefault="009A30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7"/>
    <w:multiLevelType w:val="multilevel"/>
    <w:tmpl w:val="7F80E9A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19"/>
    <w:multiLevelType w:val="hybridMultilevel"/>
    <w:tmpl w:val="341EB2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1A"/>
    <w:multiLevelType w:val="hybridMultilevel"/>
    <w:tmpl w:val="0DF247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B3506"/>
    <w:multiLevelType w:val="hybridMultilevel"/>
    <w:tmpl w:val="208AA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37CA9"/>
    <w:multiLevelType w:val="hybridMultilevel"/>
    <w:tmpl w:val="4F061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600EC0"/>
    <w:multiLevelType w:val="hybridMultilevel"/>
    <w:tmpl w:val="16B6CB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zMyNDKwMABSBko6SsGpxcWZ+XkgBYa1ADIxViksAAAA"/>
  </w:docVars>
  <w:rsids>
    <w:rsidRoot w:val="00DD55D8"/>
    <w:rsid w:val="00000E47"/>
    <w:rsid w:val="0001073E"/>
    <w:rsid w:val="00014C42"/>
    <w:rsid w:val="000219F9"/>
    <w:rsid w:val="0002221D"/>
    <w:rsid w:val="0002322F"/>
    <w:rsid w:val="00026447"/>
    <w:rsid w:val="000274D9"/>
    <w:rsid w:val="0003462B"/>
    <w:rsid w:val="000361F6"/>
    <w:rsid w:val="000446F2"/>
    <w:rsid w:val="0005380B"/>
    <w:rsid w:val="00057B47"/>
    <w:rsid w:val="0006023A"/>
    <w:rsid w:val="00061EAF"/>
    <w:rsid w:val="0006208D"/>
    <w:rsid w:val="000651ED"/>
    <w:rsid w:val="000745C2"/>
    <w:rsid w:val="00075755"/>
    <w:rsid w:val="00080251"/>
    <w:rsid w:val="000901BD"/>
    <w:rsid w:val="00091039"/>
    <w:rsid w:val="00094A7D"/>
    <w:rsid w:val="00096EE6"/>
    <w:rsid w:val="000A675F"/>
    <w:rsid w:val="000A692E"/>
    <w:rsid w:val="000B02B2"/>
    <w:rsid w:val="000B17EB"/>
    <w:rsid w:val="000C26E3"/>
    <w:rsid w:val="000C7068"/>
    <w:rsid w:val="000D3F6C"/>
    <w:rsid w:val="000D51B1"/>
    <w:rsid w:val="000E065C"/>
    <w:rsid w:val="000E131C"/>
    <w:rsid w:val="000E2B9C"/>
    <w:rsid w:val="00100AF7"/>
    <w:rsid w:val="00102FBE"/>
    <w:rsid w:val="001042F1"/>
    <w:rsid w:val="00112635"/>
    <w:rsid w:val="00114DCF"/>
    <w:rsid w:val="0011519E"/>
    <w:rsid w:val="001175A9"/>
    <w:rsid w:val="00122CF6"/>
    <w:rsid w:val="00126683"/>
    <w:rsid w:val="001348EB"/>
    <w:rsid w:val="001510DA"/>
    <w:rsid w:val="00154E3C"/>
    <w:rsid w:val="001576D1"/>
    <w:rsid w:val="001618E1"/>
    <w:rsid w:val="00161954"/>
    <w:rsid w:val="00162BA0"/>
    <w:rsid w:val="00172F77"/>
    <w:rsid w:val="00173245"/>
    <w:rsid w:val="001739A2"/>
    <w:rsid w:val="00174C62"/>
    <w:rsid w:val="00174FFE"/>
    <w:rsid w:val="00175176"/>
    <w:rsid w:val="001771F1"/>
    <w:rsid w:val="00183810"/>
    <w:rsid w:val="00190B8C"/>
    <w:rsid w:val="0019457D"/>
    <w:rsid w:val="001A050D"/>
    <w:rsid w:val="001A421A"/>
    <w:rsid w:val="001B046C"/>
    <w:rsid w:val="001B08D1"/>
    <w:rsid w:val="001B2367"/>
    <w:rsid w:val="001B441A"/>
    <w:rsid w:val="001C00F1"/>
    <w:rsid w:val="001C0C3A"/>
    <w:rsid w:val="001C186E"/>
    <w:rsid w:val="001C4E65"/>
    <w:rsid w:val="001C5909"/>
    <w:rsid w:val="001D2A26"/>
    <w:rsid w:val="001D3080"/>
    <w:rsid w:val="001D378A"/>
    <w:rsid w:val="001D4811"/>
    <w:rsid w:val="001D73F3"/>
    <w:rsid w:val="001E2B2F"/>
    <w:rsid w:val="001F0117"/>
    <w:rsid w:val="001F1DB2"/>
    <w:rsid w:val="001F2BE6"/>
    <w:rsid w:val="001F2C62"/>
    <w:rsid w:val="001F2E30"/>
    <w:rsid w:val="001F54B1"/>
    <w:rsid w:val="001F6496"/>
    <w:rsid w:val="00202F0B"/>
    <w:rsid w:val="00203428"/>
    <w:rsid w:val="00205E98"/>
    <w:rsid w:val="00206E5F"/>
    <w:rsid w:val="002101C4"/>
    <w:rsid w:val="00214E57"/>
    <w:rsid w:val="002211B7"/>
    <w:rsid w:val="002232E8"/>
    <w:rsid w:val="0023303E"/>
    <w:rsid w:val="002339A7"/>
    <w:rsid w:val="002356C2"/>
    <w:rsid w:val="002356D7"/>
    <w:rsid w:val="002372E7"/>
    <w:rsid w:val="00242E56"/>
    <w:rsid w:val="00245EF8"/>
    <w:rsid w:val="002516C5"/>
    <w:rsid w:val="00252C01"/>
    <w:rsid w:val="002559D2"/>
    <w:rsid w:val="0025754B"/>
    <w:rsid w:val="00265530"/>
    <w:rsid w:val="00270DB7"/>
    <w:rsid w:val="00274404"/>
    <w:rsid w:val="00276F43"/>
    <w:rsid w:val="0028056B"/>
    <w:rsid w:val="002832CC"/>
    <w:rsid w:val="00283406"/>
    <w:rsid w:val="00283C58"/>
    <w:rsid w:val="00283D12"/>
    <w:rsid w:val="00293F18"/>
    <w:rsid w:val="0029448C"/>
    <w:rsid w:val="002952F2"/>
    <w:rsid w:val="00297361"/>
    <w:rsid w:val="002A106F"/>
    <w:rsid w:val="002A19D4"/>
    <w:rsid w:val="002A456F"/>
    <w:rsid w:val="002B48E9"/>
    <w:rsid w:val="002B5CEA"/>
    <w:rsid w:val="002B6575"/>
    <w:rsid w:val="002B7FB1"/>
    <w:rsid w:val="002C16AE"/>
    <w:rsid w:val="002C20F3"/>
    <w:rsid w:val="002C3E1C"/>
    <w:rsid w:val="002C6437"/>
    <w:rsid w:val="002C6AF3"/>
    <w:rsid w:val="002C7590"/>
    <w:rsid w:val="002C7685"/>
    <w:rsid w:val="002D3E97"/>
    <w:rsid w:val="002E387B"/>
    <w:rsid w:val="002E4075"/>
    <w:rsid w:val="002E6849"/>
    <w:rsid w:val="002E6BE9"/>
    <w:rsid w:val="002F4746"/>
    <w:rsid w:val="002F7BF1"/>
    <w:rsid w:val="00300ADF"/>
    <w:rsid w:val="00312565"/>
    <w:rsid w:val="00314967"/>
    <w:rsid w:val="003269BF"/>
    <w:rsid w:val="003304CD"/>
    <w:rsid w:val="003319A0"/>
    <w:rsid w:val="0033270B"/>
    <w:rsid w:val="00332BF9"/>
    <w:rsid w:val="00333D72"/>
    <w:rsid w:val="003349C6"/>
    <w:rsid w:val="00342F66"/>
    <w:rsid w:val="00343AB7"/>
    <w:rsid w:val="00346AF0"/>
    <w:rsid w:val="00354953"/>
    <w:rsid w:val="00355737"/>
    <w:rsid w:val="00355AF8"/>
    <w:rsid w:val="00361F81"/>
    <w:rsid w:val="00365371"/>
    <w:rsid w:val="00366AEB"/>
    <w:rsid w:val="003726B1"/>
    <w:rsid w:val="00372D85"/>
    <w:rsid w:val="00377E3B"/>
    <w:rsid w:val="0038492E"/>
    <w:rsid w:val="00390190"/>
    <w:rsid w:val="00390D9F"/>
    <w:rsid w:val="00393B01"/>
    <w:rsid w:val="003944EA"/>
    <w:rsid w:val="003949BF"/>
    <w:rsid w:val="003A7355"/>
    <w:rsid w:val="003B0379"/>
    <w:rsid w:val="003B2F67"/>
    <w:rsid w:val="003B34DD"/>
    <w:rsid w:val="003B48DA"/>
    <w:rsid w:val="003C23B7"/>
    <w:rsid w:val="003D5139"/>
    <w:rsid w:val="003D5953"/>
    <w:rsid w:val="003E3EC1"/>
    <w:rsid w:val="003E624D"/>
    <w:rsid w:val="003E6873"/>
    <w:rsid w:val="003E6FE7"/>
    <w:rsid w:val="003E7142"/>
    <w:rsid w:val="003F4DCA"/>
    <w:rsid w:val="003F5E25"/>
    <w:rsid w:val="003F66AB"/>
    <w:rsid w:val="004009CB"/>
    <w:rsid w:val="0040710E"/>
    <w:rsid w:val="004146BE"/>
    <w:rsid w:val="004156F8"/>
    <w:rsid w:val="00420D8B"/>
    <w:rsid w:val="00422EB4"/>
    <w:rsid w:val="00425309"/>
    <w:rsid w:val="00425A80"/>
    <w:rsid w:val="004272E4"/>
    <w:rsid w:val="0043617F"/>
    <w:rsid w:val="00436420"/>
    <w:rsid w:val="0044117B"/>
    <w:rsid w:val="00450A57"/>
    <w:rsid w:val="0045210D"/>
    <w:rsid w:val="004531D9"/>
    <w:rsid w:val="00455CB1"/>
    <w:rsid w:val="004562B2"/>
    <w:rsid w:val="00460AE7"/>
    <w:rsid w:val="004654D1"/>
    <w:rsid w:val="00470E47"/>
    <w:rsid w:val="0047334F"/>
    <w:rsid w:val="00473633"/>
    <w:rsid w:val="00474F1D"/>
    <w:rsid w:val="0047522E"/>
    <w:rsid w:val="004759EF"/>
    <w:rsid w:val="00477A74"/>
    <w:rsid w:val="00483D5B"/>
    <w:rsid w:val="004861DA"/>
    <w:rsid w:val="00491FC4"/>
    <w:rsid w:val="004941D2"/>
    <w:rsid w:val="0049540D"/>
    <w:rsid w:val="00496CE6"/>
    <w:rsid w:val="004A43F2"/>
    <w:rsid w:val="004A5E5B"/>
    <w:rsid w:val="004A785C"/>
    <w:rsid w:val="004B1437"/>
    <w:rsid w:val="004B2862"/>
    <w:rsid w:val="004B6C7D"/>
    <w:rsid w:val="004B7B80"/>
    <w:rsid w:val="004C207F"/>
    <w:rsid w:val="004C31C8"/>
    <w:rsid w:val="004C5C95"/>
    <w:rsid w:val="004C62AA"/>
    <w:rsid w:val="004D3899"/>
    <w:rsid w:val="004D4C01"/>
    <w:rsid w:val="004E0994"/>
    <w:rsid w:val="004E3CD5"/>
    <w:rsid w:val="004F2219"/>
    <w:rsid w:val="004F2A03"/>
    <w:rsid w:val="004F4BC3"/>
    <w:rsid w:val="004F6868"/>
    <w:rsid w:val="00506C36"/>
    <w:rsid w:val="005070F7"/>
    <w:rsid w:val="005134BD"/>
    <w:rsid w:val="00513E1E"/>
    <w:rsid w:val="00531DFD"/>
    <w:rsid w:val="00536A59"/>
    <w:rsid w:val="00544472"/>
    <w:rsid w:val="005447ED"/>
    <w:rsid w:val="00547B39"/>
    <w:rsid w:val="00551C2F"/>
    <w:rsid w:val="00552435"/>
    <w:rsid w:val="00554A87"/>
    <w:rsid w:val="00554D8E"/>
    <w:rsid w:val="005578BE"/>
    <w:rsid w:val="00557C8E"/>
    <w:rsid w:val="005622FC"/>
    <w:rsid w:val="00562AC6"/>
    <w:rsid w:val="00565A20"/>
    <w:rsid w:val="00565C45"/>
    <w:rsid w:val="005666FD"/>
    <w:rsid w:val="005746D2"/>
    <w:rsid w:val="005823C1"/>
    <w:rsid w:val="0058516A"/>
    <w:rsid w:val="00585C8E"/>
    <w:rsid w:val="00590B4E"/>
    <w:rsid w:val="00592529"/>
    <w:rsid w:val="00593186"/>
    <w:rsid w:val="00597DE6"/>
    <w:rsid w:val="005A2257"/>
    <w:rsid w:val="005A2587"/>
    <w:rsid w:val="005B06D0"/>
    <w:rsid w:val="005B1F91"/>
    <w:rsid w:val="005B26E9"/>
    <w:rsid w:val="005C494B"/>
    <w:rsid w:val="005C6766"/>
    <w:rsid w:val="005C7842"/>
    <w:rsid w:val="005D053F"/>
    <w:rsid w:val="005D3235"/>
    <w:rsid w:val="005D3260"/>
    <w:rsid w:val="005D376F"/>
    <w:rsid w:val="005E0979"/>
    <w:rsid w:val="005E2850"/>
    <w:rsid w:val="005E49F9"/>
    <w:rsid w:val="005E542E"/>
    <w:rsid w:val="005E6BA8"/>
    <w:rsid w:val="005F16BD"/>
    <w:rsid w:val="005F1963"/>
    <w:rsid w:val="005F3932"/>
    <w:rsid w:val="005F78F3"/>
    <w:rsid w:val="0060376F"/>
    <w:rsid w:val="006038C0"/>
    <w:rsid w:val="00604955"/>
    <w:rsid w:val="00607E5C"/>
    <w:rsid w:val="0061404A"/>
    <w:rsid w:val="00614BC5"/>
    <w:rsid w:val="00620B93"/>
    <w:rsid w:val="00623F13"/>
    <w:rsid w:val="0062414F"/>
    <w:rsid w:val="00625415"/>
    <w:rsid w:val="006256D1"/>
    <w:rsid w:val="006411B0"/>
    <w:rsid w:val="006413F6"/>
    <w:rsid w:val="00642EBF"/>
    <w:rsid w:val="00643682"/>
    <w:rsid w:val="00643EC9"/>
    <w:rsid w:val="00647024"/>
    <w:rsid w:val="006519F9"/>
    <w:rsid w:val="00655903"/>
    <w:rsid w:val="00656A83"/>
    <w:rsid w:val="006607EF"/>
    <w:rsid w:val="00661466"/>
    <w:rsid w:val="00661946"/>
    <w:rsid w:val="00662D43"/>
    <w:rsid w:val="006660C9"/>
    <w:rsid w:val="00667325"/>
    <w:rsid w:val="006708CC"/>
    <w:rsid w:val="006710B1"/>
    <w:rsid w:val="00673225"/>
    <w:rsid w:val="00674BDB"/>
    <w:rsid w:val="00675872"/>
    <w:rsid w:val="00676ACB"/>
    <w:rsid w:val="00680054"/>
    <w:rsid w:val="0068045C"/>
    <w:rsid w:val="00680476"/>
    <w:rsid w:val="0068068B"/>
    <w:rsid w:val="0068438E"/>
    <w:rsid w:val="00684DE0"/>
    <w:rsid w:val="00686F90"/>
    <w:rsid w:val="006878AD"/>
    <w:rsid w:val="00691035"/>
    <w:rsid w:val="006971C0"/>
    <w:rsid w:val="006A0655"/>
    <w:rsid w:val="006A485E"/>
    <w:rsid w:val="006B10D6"/>
    <w:rsid w:val="006B2B4D"/>
    <w:rsid w:val="006B3092"/>
    <w:rsid w:val="006B365A"/>
    <w:rsid w:val="006B49A8"/>
    <w:rsid w:val="006B5B6E"/>
    <w:rsid w:val="006B6248"/>
    <w:rsid w:val="006C1DF8"/>
    <w:rsid w:val="006C260F"/>
    <w:rsid w:val="006C3EAC"/>
    <w:rsid w:val="006C780B"/>
    <w:rsid w:val="006D4536"/>
    <w:rsid w:val="006D583E"/>
    <w:rsid w:val="006D5A68"/>
    <w:rsid w:val="006D781C"/>
    <w:rsid w:val="006F3A52"/>
    <w:rsid w:val="00705B3C"/>
    <w:rsid w:val="00710A7B"/>
    <w:rsid w:val="00714915"/>
    <w:rsid w:val="0071567B"/>
    <w:rsid w:val="007168D7"/>
    <w:rsid w:val="00716A20"/>
    <w:rsid w:val="00723AD8"/>
    <w:rsid w:val="00731EE8"/>
    <w:rsid w:val="0073426C"/>
    <w:rsid w:val="007343C2"/>
    <w:rsid w:val="00735FA3"/>
    <w:rsid w:val="007376CD"/>
    <w:rsid w:val="0074468D"/>
    <w:rsid w:val="00745C48"/>
    <w:rsid w:val="007522E1"/>
    <w:rsid w:val="00752403"/>
    <w:rsid w:val="007551B8"/>
    <w:rsid w:val="0075642C"/>
    <w:rsid w:val="00757A75"/>
    <w:rsid w:val="007614F0"/>
    <w:rsid w:val="007616FF"/>
    <w:rsid w:val="0076304C"/>
    <w:rsid w:val="007700A9"/>
    <w:rsid w:val="007759F5"/>
    <w:rsid w:val="007851B8"/>
    <w:rsid w:val="007872C8"/>
    <w:rsid w:val="00793D60"/>
    <w:rsid w:val="00795379"/>
    <w:rsid w:val="00796517"/>
    <w:rsid w:val="007A6DC6"/>
    <w:rsid w:val="007B4754"/>
    <w:rsid w:val="007B4E2B"/>
    <w:rsid w:val="007B5136"/>
    <w:rsid w:val="007C11E4"/>
    <w:rsid w:val="007C3401"/>
    <w:rsid w:val="007C568B"/>
    <w:rsid w:val="007C5BBF"/>
    <w:rsid w:val="007C6881"/>
    <w:rsid w:val="007C70F2"/>
    <w:rsid w:val="007D11BF"/>
    <w:rsid w:val="007D546C"/>
    <w:rsid w:val="007D6A5B"/>
    <w:rsid w:val="007E1494"/>
    <w:rsid w:val="007E46F2"/>
    <w:rsid w:val="007E4A2E"/>
    <w:rsid w:val="007E54F7"/>
    <w:rsid w:val="007E7A5F"/>
    <w:rsid w:val="007F2719"/>
    <w:rsid w:val="007F4DD9"/>
    <w:rsid w:val="007F5BA0"/>
    <w:rsid w:val="007F5D91"/>
    <w:rsid w:val="007F75A9"/>
    <w:rsid w:val="007F7842"/>
    <w:rsid w:val="008015C9"/>
    <w:rsid w:val="0080276E"/>
    <w:rsid w:val="00811368"/>
    <w:rsid w:val="00812212"/>
    <w:rsid w:val="008129E1"/>
    <w:rsid w:val="0081338F"/>
    <w:rsid w:val="00813404"/>
    <w:rsid w:val="00815556"/>
    <w:rsid w:val="00817608"/>
    <w:rsid w:val="0082130A"/>
    <w:rsid w:val="0082182F"/>
    <w:rsid w:val="00823412"/>
    <w:rsid w:val="00827516"/>
    <w:rsid w:val="00833BDA"/>
    <w:rsid w:val="008356BE"/>
    <w:rsid w:val="00836918"/>
    <w:rsid w:val="008369AF"/>
    <w:rsid w:val="00841C28"/>
    <w:rsid w:val="0084399D"/>
    <w:rsid w:val="00851DAA"/>
    <w:rsid w:val="00857E64"/>
    <w:rsid w:val="00863054"/>
    <w:rsid w:val="00864BDC"/>
    <w:rsid w:val="008662C9"/>
    <w:rsid w:val="00874DE6"/>
    <w:rsid w:val="0087747E"/>
    <w:rsid w:val="00880BFF"/>
    <w:rsid w:val="00882862"/>
    <w:rsid w:val="008855EF"/>
    <w:rsid w:val="00892AF7"/>
    <w:rsid w:val="00893DCD"/>
    <w:rsid w:val="008949A5"/>
    <w:rsid w:val="0089634D"/>
    <w:rsid w:val="0089683D"/>
    <w:rsid w:val="00896F4F"/>
    <w:rsid w:val="008A475D"/>
    <w:rsid w:val="008A4D32"/>
    <w:rsid w:val="008A5CA8"/>
    <w:rsid w:val="008A65C3"/>
    <w:rsid w:val="008A65FE"/>
    <w:rsid w:val="008B0ADE"/>
    <w:rsid w:val="008B7128"/>
    <w:rsid w:val="008B7FE9"/>
    <w:rsid w:val="008C2A07"/>
    <w:rsid w:val="008D0CEB"/>
    <w:rsid w:val="008D1AB8"/>
    <w:rsid w:val="008D364B"/>
    <w:rsid w:val="008E0071"/>
    <w:rsid w:val="008E0F35"/>
    <w:rsid w:val="008E2D99"/>
    <w:rsid w:val="008E3650"/>
    <w:rsid w:val="008E48E7"/>
    <w:rsid w:val="008F4572"/>
    <w:rsid w:val="008F7210"/>
    <w:rsid w:val="008F7EF8"/>
    <w:rsid w:val="00901110"/>
    <w:rsid w:val="00907668"/>
    <w:rsid w:val="009173AC"/>
    <w:rsid w:val="00923818"/>
    <w:rsid w:val="00923880"/>
    <w:rsid w:val="009247DD"/>
    <w:rsid w:val="00932228"/>
    <w:rsid w:val="00933FEB"/>
    <w:rsid w:val="009415B6"/>
    <w:rsid w:val="0096369C"/>
    <w:rsid w:val="0096477A"/>
    <w:rsid w:val="00970B61"/>
    <w:rsid w:val="0098075B"/>
    <w:rsid w:val="00983AEC"/>
    <w:rsid w:val="00992A9F"/>
    <w:rsid w:val="009A30DB"/>
    <w:rsid w:val="009A4A3F"/>
    <w:rsid w:val="009B1A34"/>
    <w:rsid w:val="009B1EFD"/>
    <w:rsid w:val="009B2009"/>
    <w:rsid w:val="009B4184"/>
    <w:rsid w:val="009C17E8"/>
    <w:rsid w:val="009C30A2"/>
    <w:rsid w:val="009C5A8A"/>
    <w:rsid w:val="009C5F57"/>
    <w:rsid w:val="009C69AF"/>
    <w:rsid w:val="009D26F7"/>
    <w:rsid w:val="009D5FAE"/>
    <w:rsid w:val="009E5CAD"/>
    <w:rsid w:val="009E7B7A"/>
    <w:rsid w:val="009F0442"/>
    <w:rsid w:val="009F5BC8"/>
    <w:rsid w:val="00A04568"/>
    <w:rsid w:val="00A049FD"/>
    <w:rsid w:val="00A05A62"/>
    <w:rsid w:val="00A31BF6"/>
    <w:rsid w:val="00A33EAC"/>
    <w:rsid w:val="00A346F5"/>
    <w:rsid w:val="00A37E1F"/>
    <w:rsid w:val="00A40DD2"/>
    <w:rsid w:val="00A46490"/>
    <w:rsid w:val="00A52868"/>
    <w:rsid w:val="00A5409F"/>
    <w:rsid w:val="00A55291"/>
    <w:rsid w:val="00A71F22"/>
    <w:rsid w:val="00A77568"/>
    <w:rsid w:val="00A826C8"/>
    <w:rsid w:val="00A83853"/>
    <w:rsid w:val="00A84051"/>
    <w:rsid w:val="00A9025B"/>
    <w:rsid w:val="00A90788"/>
    <w:rsid w:val="00A94299"/>
    <w:rsid w:val="00A94ACA"/>
    <w:rsid w:val="00A971CE"/>
    <w:rsid w:val="00A978E3"/>
    <w:rsid w:val="00AA56E0"/>
    <w:rsid w:val="00AB0D61"/>
    <w:rsid w:val="00AB24E9"/>
    <w:rsid w:val="00AB6949"/>
    <w:rsid w:val="00AC30DE"/>
    <w:rsid w:val="00AC3569"/>
    <w:rsid w:val="00AC3A00"/>
    <w:rsid w:val="00AC7433"/>
    <w:rsid w:val="00AD086C"/>
    <w:rsid w:val="00AD2984"/>
    <w:rsid w:val="00AD2BAC"/>
    <w:rsid w:val="00AD3A42"/>
    <w:rsid w:val="00AD69D3"/>
    <w:rsid w:val="00AE01D5"/>
    <w:rsid w:val="00AE0623"/>
    <w:rsid w:val="00AE0A54"/>
    <w:rsid w:val="00AF0D7D"/>
    <w:rsid w:val="00AF0DB0"/>
    <w:rsid w:val="00AF4D92"/>
    <w:rsid w:val="00AF52A1"/>
    <w:rsid w:val="00B01004"/>
    <w:rsid w:val="00B05420"/>
    <w:rsid w:val="00B12141"/>
    <w:rsid w:val="00B127A6"/>
    <w:rsid w:val="00B1294A"/>
    <w:rsid w:val="00B14C5C"/>
    <w:rsid w:val="00B21E8D"/>
    <w:rsid w:val="00B273A4"/>
    <w:rsid w:val="00B40ADE"/>
    <w:rsid w:val="00B45B11"/>
    <w:rsid w:val="00B47379"/>
    <w:rsid w:val="00B50A9A"/>
    <w:rsid w:val="00B532E4"/>
    <w:rsid w:val="00B54DAD"/>
    <w:rsid w:val="00B57FB6"/>
    <w:rsid w:val="00B61B59"/>
    <w:rsid w:val="00B66384"/>
    <w:rsid w:val="00B66EF9"/>
    <w:rsid w:val="00B66F70"/>
    <w:rsid w:val="00B67D2C"/>
    <w:rsid w:val="00B7181F"/>
    <w:rsid w:val="00B718AE"/>
    <w:rsid w:val="00B75A5F"/>
    <w:rsid w:val="00B83EFF"/>
    <w:rsid w:val="00B86DE8"/>
    <w:rsid w:val="00B87EAE"/>
    <w:rsid w:val="00B95CC2"/>
    <w:rsid w:val="00B978BB"/>
    <w:rsid w:val="00B97CE6"/>
    <w:rsid w:val="00B97D79"/>
    <w:rsid w:val="00BA3B2C"/>
    <w:rsid w:val="00BA624A"/>
    <w:rsid w:val="00BA7D6F"/>
    <w:rsid w:val="00BB18D8"/>
    <w:rsid w:val="00BB1FFF"/>
    <w:rsid w:val="00BB45EC"/>
    <w:rsid w:val="00BC5D8C"/>
    <w:rsid w:val="00BD19E8"/>
    <w:rsid w:val="00BD4DED"/>
    <w:rsid w:val="00BE1F06"/>
    <w:rsid w:val="00BE29D7"/>
    <w:rsid w:val="00BE305B"/>
    <w:rsid w:val="00BE490C"/>
    <w:rsid w:val="00BE5576"/>
    <w:rsid w:val="00BE5C28"/>
    <w:rsid w:val="00BF1ED1"/>
    <w:rsid w:val="00BF757C"/>
    <w:rsid w:val="00BF7FE0"/>
    <w:rsid w:val="00C04091"/>
    <w:rsid w:val="00C07206"/>
    <w:rsid w:val="00C10E06"/>
    <w:rsid w:val="00C10F34"/>
    <w:rsid w:val="00C14285"/>
    <w:rsid w:val="00C14765"/>
    <w:rsid w:val="00C16376"/>
    <w:rsid w:val="00C255CF"/>
    <w:rsid w:val="00C34906"/>
    <w:rsid w:val="00C36558"/>
    <w:rsid w:val="00C40A44"/>
    <w:rsid w:val="00C40C94"/>
    <w:rsid w:val="00C41413"/>
    <w:rsid w:val="00C455E6"/>
    <w:rsid w:val="00C51F51"/>
    <w:rsid w:val="00C65032"/>
    <w:rsid w:val="00C66930"/>
    <w:rsid w:val="00C70D39"/>
    <w:rsid w:val="00C724A2"/>
    <w:rsid w:val="00C76518"/>
    <w:rsid w:val="00C81DA6"/>
    <w:rsid w:val="00C832E4"/>
    <w:rsid w:val="00C873E9"/>
    <w:rsid w:val="00C9333E"/>
    <w:rsid w:val="00C93459"/>
    <w:rsid w:val="00CA1E91"/>
    <w:rsid w:val="00CA37D4"/>
    <w:rsid w:val="00CA5539"/>
    <w:rsid w:val="00CA7D96"/>
    <w:rsid w:val="00CB157F"/>
    <w:rsid w:val="00CB671E"/>
    <w:rsid w:val="00CC500A"/>
    <w:rsid w:val="00CC6A6F"/>
    <w:rsid w:val="00CC6F4F"/>
    <w:rsid w:val="00CD0629"/>
    <w:rsid w:val="00CD3325"/>
    <w:rsid w:val="00CD38BA"/>
    <w:rsid w:val="00CD5BB5"/>
    <w:rsid w:val="00CD6FE3"/>
    <w:rsid w:val="00CD7EE5"/>
    <w:rsid w:val="00CE0186"/>
    <w:rsid w:val="00CE0838"/>
    <w:rsid w:val="00CE1975"/>
    <w:rsid w:val="00CE417E"/>
    <w:rsid w:val="00CF669E"/>
    <w:rsid w:val="00CF6F01"/>
    <w:rsid w:val="00D014CB"/>
    <w:rsid w:val="00D01F9B"/>
    <w:rsid w:val="00D03C85"/>
    <w:rsid w:val="00D05806"/>
    <w:rsid w:val="00D17181"/>
    <w:rsid w:val="00D201A9"/>
    <w:rsid w:val="00D21E7F"/>
    <w:rsid w:val="00D24FBF"/>
    <w:rsid w:val="00D26E82"/>
    <w:rsid w:val="00D304DF"/>
    <w:rsid w:val="00D32B9C"/>
    <w:rsid w:val="00D35078"/>
    <w:rsid w:val="00D3514E"/>
    <w:rsid w:val="00D43ADD"/>
    <w:rsid w:val="00D44FD0"/>
    <w:rsid w:val="00D458F9"/>
    <w:rsid w:val="00D45974"/>
    <w:rsid w:val="00D46FBD"/>
    <w:rsid w:val="00D506ED"/>
    <w:rsid w:val="00D52AFE"/>
    <w:rsid w:val="00D55D21"/>
    <w:rsid w:val="00D604F2"/>
    <w:rsid w:val="00D61054"/>
    <w:rsid w:val="00D632CF"/>
    <w:rsid w:val="00D646BE"/>
    <w:rsid w:val="00D73AB5"/>
    <w:rsid w:val="00D82326"/>
    <w:rsid w:val="00D916AC"/>
    <w:rsid w:val="00D95C54"/>
    <w:rsid w:val="00D963FF"/>
    <w:rsid w:val="00DA1BDD"/>
    <w:rsid w:val="00DA1E39"/>
    <w:rsid w:val="00DA5F7B"/>
    <w:rsid w:val="00DB0EDA"/>
    <w:rsid w:val="00DB47E7"/>
    <w:rsid w:val="00DB7E87"/>
    <w:rsid w:val="00DC1439"/>
    <w:rsid w:val="00DC165B"/>
    <w:rsid w:val="00DC46EF"/>
    <w:rsid w:val="00DC4EB8"/>
    <w:rsid w:val="00DC64F9"/>
    <w:rsid w:val="00DD1F2B"/>
    <w:rsid w:val="00DD55D8"/>
    <w:rsid w:val="00DD6E2E"/>
    <w:rsid w:val="00DE05D6"/>
    <w:rsid w:val="00DE2EFC"/>
    <w:rsid w:val="00DE3060"/>
    <w:rsid w:val="00DE43E8"/>
    <w:rsid w:val="00DE4510"/>
    <w:rsid w:val="00DE5766"/>
    <w:rsid w:val="00DF24B3"/>
    <w:rsid w:val="00DF4B28"/>
    <w:rsid w:val="00DF6F13"/>
    <w:rsid w:val="00E00043"/>
    <w:rsid w:val="00E00A77"/>
    <w:rsid w:val="00E078B7"/>
    <w:rsid w:val="00E1188B"/>
    <w:rsid w:val="00E158F6"/>
    <w:rsid w:val="00E24C07"/>
    <w:rsid w:val="00E2521E"/>
    <w:rsid w:val="00E26648"/>
    <w:rsid w:val="00E27521"/>
    <w:rsid w:val="00E32346"/>
    <w:rsid w:val="00E37F2B"/>
    <w:rsid w:val="00E420C4"/>
    <w:rsid w:val="00E42787"/>
    <w:rsid w:val="00E450CF"/>
    <w:rsid w:val="00E50293"/>
    <w:rsid w:val="00E50F11"/>
    <w:rsid w:val="00E615EF"/>
    <w:rsid w:val="00E62F9F"/>
    <w:rsid w:val="00E71C11"/>
    <w:rsid w:val="00E730E1"/>
    <w:rsid w:val="00E75DAD"/>
    <w:rsid w:val="00E77AE8"/>
    <w:rsid w:val="00EA492F"/>
    <w:rsid w:val="00EA502E"/>
    <w:rsid w:val="00EA6387"/>
    <w:rsid w:val="00EA64EB"/>
    <w:rsid w:val="00EA7EE1"/>
    <w:rsid w:val="00EB0C81"/>
    <w:rsid w:val="00EB1834"/>
    <w:rsid w:val="00EB4CAB"/>
    <w:rsid w:val="00EB52A6"/>
    <w:rsid w:val="00EB5B07"/>
    <w:rsid w:val="00EB7F2D"/>
    <w:rsid w:val="00EC15BE"/>
    <w:rsid w:val="00EC3451"/>
    <w:rsid w:val="00ED3F2E"/>
    <w:rsid w:val="00EE20B1"/>
    <w:rsid w:val="00EE43DE"/>
    <w:rsid w:val="00EE6D8B"/>
    <w:rsid w:val="00EF38FF"/>
    <w:rsid w:val="00F00B5C"/>
    <w:rsid w:val="00F01C49"/>
    <w:rsid w:val="00F04A6D"/>
    <w:rsid w:val="00F11960"/>
    <w:rsid w:val="00F138FE"/>
    <w:rsid w:val="00F162AE"/>
    <w:rsid w:val="00F25D4C"/>
    <w:rsid w:val="00F33E6F"/>
    <w:rsid w:val="00F343FF"/>
    <w:rsid w:val="00F34406"/>
    <w:rsid w:val="00F35D1F"/>
    <w:rsid w:val="00F4275F"/>
    <w:rsid w:val="00F470F2"/>
    <w:rsid w:val="00F53061"/>
    <w:rsid w:val="00F53FD4"/>
    <w:rsid w:val="00F541CA"/>
    <w:rsid w:val="00F5644C"/>
    <w:rsid w:val="00F611B1"/>
    <w:rsid w:val="00F618BD"/>
    <w:rsid w:val="00F62DFA"/>
    <w:rsid w:val="00F65E78"/>
    <w:rsid w:val="00F67AE1"/>
    <w:rsid w:val="00F7041B"/>
    <w:rsid w:val="00F7082E"/>
    <w:rsid w:val="00F71E26"/>
    <w:rsid w:val="00F75B4D"/>
    <w:rsid w:val="00F76D19"/>
    <w:rsid w:val="00F76D2C"/>
    <w:rsid w:val="00F76E8A"/>
    <w:rsid w:val="00F775D6"/>
    <w:rsid w:val="00F80390"/>
    <w:rsid w:val="00F8744D"/>
    <w:rsid w:val="00F91245"/>
    <w:rsid w:val="00F91C77"/>
    <w:rsid w:val="00F92148"/>
    <w:rsid w:val="00F93F9B"/>
    <w:rsid w:val="00F95F6E"/>
    <w:rsid w:val="00FA367E"/>
    <w:rsid w:val="00FA60F9"/>
    <w:rsid w:val="00FB4B78"/>
    <w:rsid w:val="00FC0DC4"/>
    <w:rsid w:val="00FC3C82"/>
    <w:rsid w:val="00FC465D"/>
    <w:rsid w:val="00FC658F"/>
    <w:rsid w:val="00FD1C3A"/>
    <w:rsid w:val="00FD7F1C"/>
    <w:rsid w:val="00FE074E"/>
    <w:rsid w:val="00FE3CF4"/>
    <w:rsid w:val="00FE5B9A"/>
    <w:rsid w:val="00FE6583"/>
    <w:rsid w:val="00FF0523"/>
    <w:rsid w:val="00FF16D7"/>
    <w:rsid w:val="00FF2163"/>
    <w:rsid w:val="00FF220D"/>
    <w:rsid w:val="00FF3223"/>
    <w:rsid w:val="00FF44A0"/>
    <w:rsid w:val="00FF5D5A"/>
    <w:rsid w:val="00FF5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1DA734-CAF4-49F2-9A61-22C9427EA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55D8"/>
    <w:rPr>
      <w:rFonts w:ascii="Calibri" w:eastAsia="Calibri" w:hAnsi="Calibri" w:cs="Times New Roman"/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D55D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30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30DB"/>
    <w:rPr>
      <w:rFonts w:ascii="Calibri" w:eastAsia="Calibri" w:hAnsi="Calibri" w:cs="Times New Roman"/>
      <w:lang w:val="en-SG"/>
    </w:rPr>
  </w:style>
  <w:style w:type="paragraph" w:styleId="Footer">
    <w:name w:val="footer"/>
    <w:basedOn w:val="Normal"/>
    <w:link w:val="FooterChar"/>
    <w:uiPriority w:val="99"/>
    <w:unhideWhenUsed/>
    <w:rsid w:val="009A30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30DB"/>
    <w:rPr>
      <w:rFonts w:ascii="Calibri" w:eastAsia="Calibri" w:hAnsi="Calibri" w:cs="Times New Roman"/>
      <w:lang w:val="en-SG"/>
    </w:rPr>
  </w:style>
  <w:style w:type="paragraph" w:styleId="NoSpacing">
    <w:name w:val="No Spacing"/>
    <w:uiPriority w:val="1"/>
    <w:qFormat/>
    <w:rsid w:val="009A30DB"/>
    <w:rPr>
      <w:rFonts w:ascii="Calibri" w:eastAsia="Calibri" w:hAnsi="Calibri" w:cs="Times New Roman"/>
      <w:lang w:val="en-SG"/>
    </w:rPr>
  </w:style>
  <w:style w:type="character" w:customStyle="1" w:styleId="apple-style-span">
    <w:name w:val="apple-style-span"/>
    <w:basedOn w:val="DefaultParagraphFont"/>
    <w:rsid w:val="001F1DB2"/>
  </w:style>
  <w:style w:type="paragraph" w:styleId="ListParagraph">
    <w:name w:val="List Paragraph"/>
    <w:basedOn w:val="Normal"/>
    <w:uiPriority w:val="34"/>
    <w:qFormat/>
    <w:rsid w:val="001F1DB2"/>
    <w:pPr>
      <w:ind w:left="720"/>
      <w:contextualSpacing/>
    </w:pPr>
  </w:style>
  <w:style w:type="table" w:styleId="TableGrid">
    <w:name w:val="Table Grid"/>
    <w:basedOn w:val="TableNormal"/>
    <w:uiPriority w:val="39"/>
    <w:rsid w:val="001F2E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1Light-Accent51">
    <w:name w:val="List Table 1 Light - Accent 51"/>
    <w:basedOn w:val="TableNormal"/>
    <w:uiPriority w:val="46"/>
    <w:rsid w:val="001F2E3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PlainTable31">
    <w:name w:val="Plain Table 31"/>
    <w:basedOn w:val="TableNormal"/>
    <w:uiPriority w:val="43"/>
    <w:rsid w:val="003B037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010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1004"/>
    <w:rPr>
      <w:rFonts w:ascii="Tahoma" w:eastAsia="Calibri" w:hAnsi="Tahoma" w:cs="Tahoma"/>
      <w:sz w:val="16"/>
      <w:szCs w:val="16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3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ineshsonawane4@gmail.com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dineshsonawane4@gmail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D86238-4538-4D2C-B417-9BBC6FAF3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4</Words>
  <Characters>658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ja</dc:creator>
  <cp:keywords/>
  <dc:description/>
  <cp:lastModifiedBy>admin</cp:lastModifiedBy>
  <cp:revision>2</cp:revision>
  <dcterms:created xsi:type="dcterms:W3CDTF">2017-11-17T04:24:00Z</dcterms:created>
  <dcterms:modified xsi:type="dcterms:W3CDTF">2017-11-17T04:24:00Z</dcterms:modified>
</cp:coreProperties>
</file>